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F06940" w14:textId="68B8ABF7" w:rsidR="006E5544" w:rsidRPr="00656301" w:rsidRDefault="00656301" w:rsidP="00DB4614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62E69" wp14:editId="3628751A">
                <wp:simplePos x="0" y="0"/>
                <wp:positionH relativeFrom="column">
                  <wp:posOffset>5251450</wp:posOffset>
                </wp:positionH>
                <wp:positionV relativeFrom="paragraph">
                  <wp:posOffset>63500</wp:posOffset>
                </wp:positionV>
                <wp:extent cx="1098550" cy="128905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1289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1E1A99" w14:textId="78C00EDB" w:rsidR="0061575B" w:rsidRPr="00301060" w:rsidRDefault="0061575B" w:rsidP="0061575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01060">
                              <w:rPr>
                                <w:rFonts w:ascii="Times New Roman" w:hAnsi="Times New Roman" w:cs="Times New Roman"/>
                              </w:rPr>
                              <w:t>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6F62E69" id="Rectangle 2" o:spid="_x0000_s1026" style="position:absolute;left:0;text-align:left;margin-left:413.5pt;margin-top:5pt;width:86.5pt;height:1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" fillcolor="white [3201]" strokecolor="black [3200]" strokeweight="1pt">
                <v:textbox>
                  <w:txbxContent>
                    <w:p w14:paraId="561E1A99" w14:textId="78C00EDB" w:rsidR="0061575B" w:rsidRPr="00301060" w:rsidRDefault="0061575B" w:rsidP="0061575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301060">
                        <w:rPr>
                          <w:rFonts w:ascii="Times New Roman" w:hAnsi="Times New Roman" w:cs="Times New Roman"/>
                        </w:rPr>
                        <w:t>Photograph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="006E5544" w:rsidRPr="00656301">
        <w:rPr>
          <w:rFonts w:ascii="Times New Roman" w:hAnsi="Times New Roman" w:cs="Times New Roman"/>
          <w:b/>
          <w:bCs/>
          <w:sz w:val="24"/>
          <w:szCs w:val="24"/>
        </w:rPr>
        <w:t>Monywa</w:t>
      </w:r>
      <w:proofErr w:type="spellEnd"/>
      <w:r w:rsidR="006E5544"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 University of Economics</w:t>
      </w:r>
    </w:p>
    <w:p w14:paraId="51BE89C1" w14:textId="5B446371" w:rsidR="006E5544" w:rsidRPr="00656301" w:rsidRDefault="006E5544" w:rsidP="00DB4614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MMM </w:t>
      </w:r>
      <w:proofErr w:type="spellStart"/>
      <w:r w:rsidRPr="00656301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</w:p>
    <w:p w14:paraId="46BD58C5" w14:textId="2BC5FED2" w:rsidR="00585105" w:rsidRPr="00656301" w:rsidRDefault="006E5544" w:rsidP="00DB4614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>Application for Admission Examination</w:t>
      </w:r>
    </w:p>
    <w:p w14:paraId="1C417B78" w14:textId="77777777" w:rsidR="00656301" w:rsidRDefault="00656301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04749817" w14:textId="4921442E" w:rsidR="0061575B" w:rsidRDefault="006E5544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r w:rsidR="0061575B">
        <w:rPr>
          <w:rFonts w:ascii="Times New Roman" w:hAnsi="Times New Roman" w:cs="Times New Roman"/>
          <w:sz w:val="24"/>
          <w:szCs w:val="24"/>
        </w:rPr>
        <w:tab/>
      </w:r>
      <w:r w:rsidR="0061575B">
        <w:rPr>
          <w:rFonts w:ascii="Times New Roman" w:hAnsi="Times New Roman" w:cs="Times New Roman"/>
          <w:sz w:val="24"/>
          <w:szCs w:val="24"/>
        </w:rPr>
        <w:tab/>
      </w:r>
      <w:r w:rsidR="0061575B"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7006D57B" w14:textId="6E30FF22" w:rsidR="006E5544" w:rsidRDefault="006E5544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ther’s Name</w:t>
      </w:r>
      <w:r w:rsidR="0061575B">
        <w:rPr>
          <w:rFonts w:ascii="Times New Roman" w:hAnsi="Times New Roman" w:cs="Times New Roman"/>
          <w:sz w:val="24"/>
          <w:szCs w:val="24"/>
        </w:rPr>
        <w:tab/>
      </w:r>
      <w:r w:rsidR="0061575B"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74AE3502" w14:textId="3A964A2B" w:rsidR="006E5544" w:rsidRDefault="006E5544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irth</w:t>
      </w:r>
      <w:r w:rsidR="0061575B">
        <w:rPr>
          <w:rFonts w:ascii="Times New Roman" w:hAnsi="Times New Roman" w:cs="Times New Roman"/>
          <w:sz w:val="24"/>
          <w:szCs w:val="24"/>
        </w:rPr>
        <w:tab/>
      </w:r>
      <w:r w:rsidR="0061575B"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6656CA87" w14:textId="6EF6349F" w:rsidR="006E5544" w:rsidRDefault="006E5544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.R.C No.</w:t>
      </w:r>
      <w:r w:rsidR="0061575B">
        <w:rPr>
          <w:rFonts w:ascii="Times New Roman" w:hAnsi="Times New Roman" w:cs="Times New Roman"/>
          <w:sz w:val="24"/>
          <w:szCs w:val="24"/>
        </w:rPr>
        <w:tab/>
      </w:r>
      <w:r w:rsidR="0061575B"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4C2CBB2B" w14:textId="3AC12511" w:rsidR="006E5544" w:rsidRDefault="006E5544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tal Status</w:t>
      </w:r>
      <w:r w:rsidR="0061575B">
        <w:rPr>
          <w:rFonts w:ascii="Times New Roman" w:hAnsi="Times New Roman" w:cs="Times New Roman"/>
          <w:sz w:val="24"/>
          <w:szCs w:val="24"/>
        </w:rPr>
        <w:tab/>
      </w:r>
      <w:r w:rsidR="0061575B"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030FD1CE" w14:textId="5464545B" w:rsidR="006E5544" w:rsidRDefault="006E5544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r w:rsidR="0061575B">
        <w:rPr>
          <w:rFonts w:ascii="Times New Roman" w:hAnsi="Times New Roman" w:cs="Times New Roman"/>
          <w:sz w:val="24"/>
          <w:szCs w:val="24"/>
        </w:rPr>
        <w:tab/>
      </w:r>
      <w:r w:rsidR="0061575B"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423A89BF" w14:textId="7615F694" w:rsidR="006E5544" w:rsidRDefault="0061575B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0C17ECB3" w14:textId="46DC41B4" w:rsidR="006E5544" w:rsidRDefault="006E5544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phone</w:t>
      </w:r>
      <w:r w:rsidR="00AD5CD2">
        <w:rPr>
          <w:rFonts w:ascii="Times New Roman" w:hAnsi="Times New Roman" w:cs="Times New Roman"/>
          <w:sz w:val="24"/>
          <w:szCs w:val="24"/>
        </w:rPr>
        <w:t xml:space="preserve"> No.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 w:rsidR="00AD5CD2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</w:t>
      </w:r>
    </w:p>
    <w:p w14:paraId="2B6C12D6" w14:textId="31E990E7" w:rsidR="00AD5CD2" w:rsidRDefault="00AD5CD2" w:rsidP="00DB461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</w:t>
      </w:r>
    </w:p>
    <w:p w14:paraId="382C5B9D" w14:textId="6B0CC71B" w:rsidR="006E5544" w:rsidRPr="00F25F85" w:rsidRDefault="006E5544" w:rsidP="00AD5CD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25F85">
        <w:rPr>
          <w:rFonts w:ascii="Times New Roman" w:hAnsi="Times New Roman" w:cs="Times New Roman"/>
          <w:b/>
          <w:bCs/>
          <w:sz w:val="24"/>
          <w:szCs w:val="24"/>
        </w:rPr>
        <w:t>Academic Record</w:t>
      </w:r>
    </w:p>
    <w:tbl>
      <w:tblPr>
        <w:tblStyle w:val="TableGrid"/>
        <w:tblpPr w:leftFromText="180" w:rightFromText="180" w:vertAnchor="text" w:horzAnchor="margin" w:tblpXSpec="center" w:tblpY="162"/>
        <w:tblW w:w="0" w:type="auto"/>
        <w:jc w:val="center"/>
        <w:tblLook w:val="04A0" w:firstRow="1" w:lastRow="0" w:firstColumn="1" w:lastColumn="0" w:noHBand="0" w:noVBand="1"/>
      </w:tblPr>
      <w:tblGrid>
        <w:gridCol w:w="583"/>
        <w:gridCol w:w="2700"/>
        <w:gridCol w:w="3102"/>
        <w:gridCol w:w="1765"/>
        <w:gridCol w:w="1073"/>
      </w:tblGrid>
      <w:tr w:rsidR="006E5544" w14:paraId="4675AC60" w14:textId="77777777" w:rsidTr="00A07584">
        <w:trPr>
          <w:jc w:val="center"/>
        </w:trPr>
        <w:tc>
          <w:tcPr>
            <w:tcW w:w="583" w:type="dxa"/>
            <w:vAlign w:val="center"/>
          </w:tcPr>
          <w:p w14:paraId="7D653A71" w14:textId="13BD4BC2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N.</w:t>
            </w:r>
          </w:p>
        </w:tc>
        <w:tc>
          <w:tcPr>
            <w:tcW w:w="2700" w:type="dxa"/>
            <w:vAlign w:val="center"/>
          </w:tcPr>
          <w:p w14:paraId="2F7FFE55" w14:textId="01336DF1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gree/ Diploma/ Certificate</w:t>
            </w:r>
          </w:p>
        </w:tc>
        <w:tc>
          <w:tcPr>
            <w:tcW w:w="3102" w:type="dxa"/>
            <w:vAlign w:val="center"/>
          </w:tcPr>
          <w:p w14:paraId="5C4CD154" w14:textId="442A4204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1765" w:type="dxa"/>
            <w:vAlign w:val="center"/>
          </w:tcPr>
          <w:p w14:paraId="0A07642D" w14:textId="282FC7C8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Graduate</w:t>
            </w:r>
          </w:p>
        </w:tc>
        <w:tc>
          <w:tcPr>
            <w:tcW w:w="1073" w:type="dxa"/>
            <w:vAlign w:val="center"/>
          </w:tcPr>
          <w:p w14:paraId="589AD1F6" w14:textId="7FDCA6B4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arks</w:t>
            </w:r>
          </w:p>
        </w:tc>
      </w:tr>
      <w:tr w:rsidR="006E5544" w14:paraId="198C6A8F" w14:textId="77777777" w:rsidTr="00A07584">
        <w:trPr>
          <w:jc w:val="center"/>
        </w:trPr>
        <w:tc>
          <w:tcPr>
            <w:tcW w:w="583" w:type="dxa"/>
          </w:tcPr>
          <w:p w14:paraId="2B62A8D5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02F3B193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2" w:type="dxa"/>
          </w:tcPr>
          <w:p w14:paraId="59EFFEBC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5" w:type="dxa"/>
          </w:tcPr>
          <w:p w14:paraId="670C6430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3" w:type="dxa"/>
          </w:tcPr>
          <w:p w14:paraId="616C79E0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544" w14:paraId="6277B2EE" w14:textId="77777777" w:rsidTr="00A07584">
        <w:trPr>
          <w:jc w:val="center"/>
        </w:trPr>
        <w:tc>
          <w:tcPr>
            <w:tcW w:w="583" w:type="dxa"/>
          </w:tcPr>
          <w:p w14:paraId="3AE09DCE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5612C7F8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2" w:type="dxa"/>
          </w:tcPr>
          <w:p w14:paraId="298E50A8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5" w:type="dxa"/>
          </w:tcPr>
          <w:p w14:paraId="53B91585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3" w:type="dxa"/>
          </w:tcPr>
          <w:p w14:paraId="7E7B7D02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544" w14:paraId="47236937" w14:textId="77777777" w:rsidTr="00A07584">
        <w:trPr>
          <w:jc w:val="center"/>
        </w:trPr>
        <w:tc>
          <w:tcPr>
            <w:tcW w:w="583" w:type="dxa"/>
          </w:tcPr>
          <w:p w14:paraId="25184262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2EB76EFD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2" w:type="dxa"/>
          </w:tcPr>
          <w:p w14:paraId="4E299B07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5" w:type="dxa"/>
          </w:tcPr>
          <w:p w14:paraId="2D2D4172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3" w:type="dxa"/>
          </w:tcPr>
          <w:p w14:paraId="3C348D74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544" w14:paraId="2A48F666" w14:textId="77777777" w:rsidTr="00A07584">
        <w:trPr>
          <w:jc w:val="center"/>
        </w:trPr>
        <w:tc>
          <w:tcPr>
            <w:tcW w:w="583" w:type="dxa"/>
          </w:tcPr>
          <w:p w14:paraId="34884729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6B1EC41D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2" w:type="dxa"/>
          </w:tcPr>
          <w:p w14:paraId="16566CAC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5" w:type="dxa"/>
          </w:tcPr>
          <w:p w14:paraId="0C93B7C3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3" w:type="dxa"/>
          </w:tcPr>
          <w:p w14:paraId="19FD6CF0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5544" w14:paraId="4DB34F48" w14:textId="77777777" w:rsidTr="00A07584">
        <w:trPr>
          <w:jc w:val="center"/>
        </w:trPr>
        <w:tc>
          <w:tcPr>
            <w:tcW w:w="583" w:type="dxa"/>
          </w:tcPr>
          <w:p w14:paraId="4C217E45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BF60764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2" w:type="dxa"/>
          </w:tcPr>
          <w:p w14:paraId="68865780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5" w:type="dxa"/>
          </w:tcPr>
          <w:p w14:paraId="04D7B0FB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3" w:type="dxa"/>
          </w:tcPr>
          <w:p w14:paraId="61AD3ABD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48C6B4F" w14:textId="4B172CF6" w:rsidR="006E5544" w:rsidRDefault="006E5544" w:rsidP="00AD5C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Please, attach the copy of graduation certificate with the application</w:t>
      </w:r>
    </w:p>
    <w:p w14:paraId="5324A844" w14:textId="18517CF2" w:rsidR="006E5544" w:rsidRPr="00301060" w:rsidRDefault="006E5544" w:rsidP="00C46930">
      <w:pPr>
        <w:spacing w:after="120" w:line="288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01060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584"/>
        <w:gridCol w:w="3331"/>
        <w:gridCol w:w="576"/>
        <w:gridCol w:w="3478"/>
      </w:tblGrid>
      <w:tr w:rsidR="006E5544" w14:paraId="2BEFB373" w14:textId="77777777" w:rsidTr="00301060">
        <w:tc>
          <w:tcPr>
            <w:tcW w:w="2370" w:type="dxa"/>
          </w:tcPr>
          <w:p w14:paraId="7A5F47FC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" w:type="dxa"/>
          </w:tcPr>
          <w:p w14:paraId="4F57894A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8" w:type="dxa"/>
          </w:tcPr>
          <w:p w14:paraId="34599040" w14:textId="6B2396A8" w:rsidR="006E5544" w:rsidRPr="00301060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10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sent</w:t>
            </w:r>
          </w:p>
        </w:tc>
        <w:tc>
          <w:tcPr>
            <w:tcW w:w="576" w:type="dxa"/>
          </w:tcPr>
          <w:p w14:paraId="6AFFAAE8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0" w:type="dxa"/>
          </w:tcPr>
          <w:p w14:paraId="6D4C874E" w14:textId="1C8BF64C" w:rsidR="006E5544" w:rsidRPr="00301060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10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vious</w:t>
            </w:r>
          </w:p>
        </w:tc>
      </w:tr>
      <w:tr w:rsidR="006E5544" w14:paraId="1551691C" w14:textId="77777777" w:rsidTr="00301060">
        <w:tc>
          <w:tcPr>
            <w:tcW w:w="2370" w:type="dxa"/>
          </w:tcPr>
          <w:p w14:paraId="25C3FCD9" w14:textId="2ECEF797" w:rsidR="006E5544" w:rsidRDefault="006E554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b Title</w:t>
            </w:r>
          </w:p>
        </w:tc>
        <w:tc>
          <w:tcPr>
            <w:tcW w:w="587" w:type="dxa"/>
          </w:tcPr>
          <w:p w14:paraId="2645AA42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8" w:type="dxa"/>
          </w:tcPr>
          <w:p w14:paraId="6AC7E1E7" w14:textId="08278979" w:rsidR="006E554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1132494A" w14:textId="77777777" w:rsidR="006E5544" w:rsidRDefault="006E554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0" w:type="dxa"/>
          </w:tcPr>
          <w:p w14:paraId="513264CA" w14:textId="56BCAA64" w:rsidR="006E554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62BF082F" w14:textId="77777777" w:rsidTr="00301060">
        <w:tc>
          <w:tcPr>
            <w:tcW w:w="2370" w:type="dxa"/>
          </w:tcPr>
          <w:p w14:paraId="6F3A14D6" w14:textId="782ADDCE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87" w:type="dxa"/>
          </w:tcPr>
          <w:p w14:paraId="1E4D84AD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8" w:type="dxa"/>
          </w:tcPr>
          <w:p w14:paraId="223E4264" w14:textId="58AE8EF2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4985B87D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0" w:type="dxa"/>
          </w:tcPr>
          <w:p w14:paraId="2A037C29" w14:textId="3B352220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7E53D1F8" w14:textId="77777777" w:rsidTr="00301060">
        <w:tc>
          <w:tcPr>
            <w:tcW w:w="2370" w:type="dxa"/>
          </w:tcPr>
          <w:p w14:paraId="55A9E45D" w14:textId="6D928449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Services</w:t>
            </w:r>
          </w:p>
        </w:tc>
        <w:tc>
          <w:tcPr>
            <w:tcW w:w="587" w:type="dxa"/>
          </w:tcPr>
          <w:p w14:paraId="385CA15B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8" w:type="dxa"/>
          </w:tcPr>
          <w:p w14:paraId="71AAB633" w14:textId="6356311B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3D1CAA61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0" w:type="dxa"/>
          </w:tcPr>
          <w:p w14:paraId="0FC11BCA" w14:textId="25DF00E3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2ABC6E03" w14:textId="77777777" w:rsidTr="00301060">
        <w:tc>
          <w:tcPr>
            <w:tcW w:w="2370" w:type="dxa"/>
          </w:tcPr>
          <w:p w14:paraId="70AB2322" w14:textId="75954C6D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587" w:type="dxa"/>
          </w:tcPr>
          <w:p w14:paraId="230D5267" w14:textId="647CB91D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438" w:type="dxa"/>
          </w:tcPr>
          <w:p w14:paraId="706FBBEC" w14:textId="1CDC35D1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09892E38" w14:textId="637EF53B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580" w:type="dxa"/>
          </w:tcPr>
          <w:p w14:paraId="6EBED9F5" w14:textId="4B9F1AEA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2CEB5AC7" w14:textId="77777777" w:rsidTr="00301060">
        <w:tc>
          <w:tcPr>
            <w:tcW w:w="2370" w:type="dxa"/>
          </w:tcPr>
          <w:p w14:paraId="19D5330C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" w:type="dxa"/>
          </w:tcPr>
          <w:p w14:paraId="2EBCED76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8" w:type="dxa"/>
          </w:tcPr>
          <w:p w14:paraId="2314118D" w14:textId="0FF88BC5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53F21EEB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0" w:type="dxa"/>
          </w:tcPr>
          <w:p w14:paraId="0A990F44" w14:textId="7A7A1CDB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49B1FE19" w14:textId="77777777" w:rsidTr="00301060">
        <w:tc>
          <w:tcPr>
            <w:tcW w:w="2370" w:type="dxa"/>
          </w:tcPr>
          <w:p w14:paraId="5C064B2C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" w:type="dxa"/>
          </w:tcPr>
          <w:p w14:paraId="7D797187" w14:textId="2372F29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438" w:type="dxa"/>
          </w:tcPr>
          <w:p w14:paraId="787ED0BD" w14:textId="628E2CC5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341AE93B" w14:textId="154417D9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580" w:type="dxa"/>
          </w:tcPr>
          <w:p w14:paraId="07725EF8" w14:textId="7307704D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2BDB6700" w14:textId="77777777" w:rsidTr="00301060">
        <w:tc>
          <w:tcPr>
            <w:tcW w:w="2370" w:type="dxa"/>
          </w:tcPr>
          <w:p w14:paraId="4C6DF327" w14:textId="55C4D299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" w:type="dxa"/>
          </w:tcPr>
          <w:p w14:paraId="5E334758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8" w:type="dxa"/>
          </w:tcPr>
          <w:p w14:paraId="3115F27D" w14:textId="4FD2EDA2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32047EA7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0" w:type="dxa"/>
          </w:tcPr>
          <w:p w14:paraId="717B8CF4" w14:textId="310AA338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54E58B20" w14:textId="77777777" w:rsidTr="00301060">
        <w:tc>
          <w:tcPr>
            <w:tcW w:w="2370" w:type="dxa"/>
          </w:tcPr>
          <w:p w14:paraId="07F4EDCE" w14:textId="7AD0208E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 No.</w:t>
            </w:r>
          </w:p>
        </w:tc>
        <w:tc>
          <w:tcPr>
            <w:tcW w:w="587" w:type="dxa"/>
          </w:tcPr>
          <w:p w14:paraId="5A539EF2" w14:textId="7812258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438" w:type="dxa"/>
          </w:tcPr>
          <w:p w14:paraId="5505A312" w14:textId="147F7455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544DDEBA" w14:textId="6B36B4DC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580" w:type="dxa"/>
          </w:tcPr>
          <w:p w14:paraId="4A6662B5" w14:textId="75E7E1A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1121E54D" w14:textId="77777777" w:rsidTr="00301060">
        <w:tc>
          <w:tcPr>
            <w:tcW w:w="2370" w:type="dxa"/>
          </w:tcPr>
          <w:p w14:paraId="7D8EBC37" w14:textId="77777777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" w:type="dxa"/>
          </w:tcPr>
          <w:p w14:paraId="67D787B5" w14:textId="2CC54FD6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438" w:type="dxa"/>
          </w:tcPr>
          <w:p w14:paraId="527E232A" w14:textId="5BFAD2CC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4C17D820" w14:textId="28949E95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580" w:type="dxa"/>
          </w:tcPr>
          <w:p w14:paraId="49CB239C" w14:textId="0307EC75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469206EF" w14:textId="77777777" w:rsidTr="00301060">
        <w:tc>
          <w:tcPr>
            <w:tcW w:w="2370" w:type="dxa"/>
          </w:tcPr>
          <w:p w14:paraId="7D400EE4" w14:textId="574D0C6C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</w:t>
            </w:r>
          </w:p>
        </w:tc>
        <w:tc>
          <w:tcPr>
            <w:tcW w:w="587" w:type="dxa"/>
          </w:tcPr>
          <w:p w14:paraId="1D8841EF" w14:textId="79B516FD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438" w:type="dxa"/>
          </w:tcPr>
          <w:p w14:paraId="0F56201B" w14:textId="6B5C552E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761A5AB6" w14:textId="333FDE4C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580" w:type="dxa"/>
          </w:tcPr>
          <w:p w14:paraId="6C16ED14" w14:textId="43B893D4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143859FC" w14:textId="77777777" w:rsidTr="00301060">
        <w:tc>
          <w:tcPr>
            <w:tcW w:w="2370" w:type="dxa"/>
          </w:tcPr>
          <w:p w14:paraId="511AEED8" w14:textId="77777777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" w:type="dxa"/>
          </w:tcPr>
          <w:p w14:paraId="1149ADDD" w14:textId="50E0C6B4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438" w:type="dxa"/>
          </w:tcPr>
          <w:p w14:paraId="529F9F25" w14:textId="19930D36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50A9408E" w14:textId="5A33BD08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580" w:type="dxa"/>
          </w:tcPr>
          <w:p w14:paraId="081E79EE" w14:textId="62E4DAD3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  <w:tr w:rsidR="00023FD4" w14:paraId="08374817" w14:textId="77777777" w:rsidTr="00301060">
        <w:tc>
          <w:tcPr>
            <w:tcW w:w="2370" w:type="dxa"/>
          </w:tcPr>
          <w:p w14:paraId="4E6A8E19" w14:textId="0594E95D" w:rsidR="00023FD4" w:rsidRDefault="00023FD4" w:rsidP="00C46930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</w:p>
        </w:tc>
        <w:tc>
          <w:tcPr>
            <w:tcW w:w="587" w:type="dxa"/>
          </w:tcPr>
          <w:p w14:paraId="68DA2C39" w14:textId="74175ECE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438" w:type="dxa"/>
          </w:tcPr>
          <w:p w14:paraId="14DF6A11" w14:textId="57D7C9F5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59F4BC1B" w14:textId="3F9CF813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</w:t>
            </w:r>
          </w:p>
        </w:tc>
        <w:tc>
          <w:tcPr>
            <w:tcW w:w="3580" w:type="dxa"/>
          </w:tcPr>
          <w:p w14:paraId="1CE13EEA" w14:textId="44BEE0F2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</w:t>
            </w:r>
          </w:p>
        </w:tc>
      </w:tr>
      <w:tr w:rsidR="00023FD4" w14:paraId="00052A83" w14:textId="77777777" w:rsidTr="00301060">
        <w:tc>
          <w:tcPr>
            <w:tcW w:w="2370" w:type="dxa"/>
          </w:tcPr>
          <w:p w14:paraId="02FDCE83" w14:textId="77777777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" w:type="dxa"/>
          </w:tcPr>
          <w:p w14:paraId="5DE8284B" w14:textId="03E5D8D5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438" w:type="dxa"/>
          </w:tcPr>
          <w:p w14:paraId="2E5EA1A3" w14:textId="5EFB2B9F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</w:t>
            </w:r>
          </w:p>
        </w:tc>
        <w:tc>
          <w:tcPr>
            <w:tcW w:w="576" w:type="dxa"/>
          </w:tcPr>
          <w:p w14:paraId="7F6BB344" w14:textId="23BC1462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</w:t>
            </w:r>
          </w:p>
        </w:tc>
        <w:tc>
          <w:tcPr>
            <w:tcW w:w="3580" w:type="dxa"/>
          </w:tcPr>
          <w:p w14:paraId="61C93BBA" w14:textId="49E0DA0E" w:rsidR="00023FD4" w:rsidRDefault="00023FD4" w:rsidP="00C46930">
            <w:pPr>
              <w:spacing w:line="288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</w:t>
            </w:r>
          </w:p>
        </w:tc>
      </w:tr>
    </w:tbl>
    <w:p w14:paraId="67FDA764" w14:textId="77777777" w:rsidR="00C46930" w:rsidRDefault="00C46930" w:rsidP="00C46930">
      <w:pPr>
        <w:spacing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395CC6" w14:textId="5AE03FD5" w:rsidR="0061575B" w:rsidRDefault="0061575B" w:rsidP="00C46930">
      <w:pPr>
        <w:spacing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  <w:r w:rsidR="00023FD4">
        <w:rPr>
          <w:rFonts w:ascii="Times New Roman" w:hAnsi="Times New Roman" w:cs="Times New Roman"/>
          <w:sz w:val="24"/>
          <w:szCs w:val="24"/>
        </w:rPr>
        <w:t>---------------------------------</w:t>
      </w:r>
      <w:r w:rsidR="00DB4614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023FD4">
        <w:rPr>
          <w:rFonts w:ascii="Times New Roman" w:hAnsi="Times New Roman" w:cs="Times New Roman"/>
          <w:sz w:val="24"/>
          <w:szCs w:val="24"/>
        </w:rPr>
        <w:tab/>
      </w:r>
      <w:r w:rsidR="00023FD4">
        <w:rPr>
          <w:rFonts w:ascii="Times New Roman" w:hAnsi="Times New Roman" w:cs="Times New Roman"/>
          <w:sz w:val="24"/>
          <w:szCs w:val="24"/>
        </w:rPr>
        <w:tab/>
      </w:r>
      <w:r w:rsidR="00023FD4">
        <w:rPr>
          <w:rFonts w:ascii="Times New Roman" w:hAnsi="Times New Roman" w:cs="Times New Roman"/>
          <w:sz w:val="24"/>
          <w:szCs w:val="24"/>
        </w:rPr>
        <w:tab/>
      </w:r>
      <w:r w:rsidR="00023FD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ignature</w:t>
      </w:r>
      <w:r w:rsidR="00023FD4">
        <w:rPr>
          <w:rFonts w:ascii="Times New Roman" w:hAnsi="Times New Roman" w:cs="Times New Roman"/>
          <w:sz w:val="24"/>
          <w:szCs w:val="24"/>
        </w:rPr>
        <w:t xml:space="preserve"> ---------------------------</w:t>
      </w:r>
    </w:p>
    <w:p w14:paraId="7538B496" w14:textId="535D96C1" w:rsidR="00301060" w:rsidRPr="00656301" w:rsidRDefault="00656301" w:rsidP="00656301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4615D0" wp14:editId="211A0168">
                <wp:simplePos x="0" y="0"/>
                <wp:positionH relativeFrom="column">
                  <wp:posOffset>5276850</wp:posOffset>
                </wp:positionH>
                <wp:positionV relativeFrom="paragraph">
                  <wp:posOffset>69850</wp:posOffset>
                </wp:positionV>
                <wp:extent cx="1123950" cy="123190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1231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4309A7" w14:textId="77777777" w:rsidR="00301060" w:rsidRPr="00301060" w:rsidRDefault="00301060" w:rsidP="0030106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01060">
                              <w:rPr>
                                <w:rFonts w:ascii="Times New Roman" w:hAnsi="Times New Roman" w:cs="Times New Roman"/>
                              </w:rPr>
                              <w:t>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94615D0" id="Rectangle 3" o:spid="_x0000_s1027" style="position:absolute;left:0;text-align:left;margin-left:415.5pt;margin-top:5.5pt;width:88.5pt;height:9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" fillcolor="white [3201]" strokecolor="black [3200]" strokeweight="1pt">
                <v:textbox>
                  <w:txbxContent>
                    <w:p w14:paraId="544309A7" w14:textId="77777777" w:rsidR="00301060" w:rsidRPr="00301060" w:rsidRDefault="00301060" w:rsidP="0030106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301060">
                        <w:rPr>
                          <w:rFonts w:ascii="Times New Roman" w:hAnsi="Times New Roman" w:cs="Times New Roman"/>
                        </w:rPr>
                        <w:t>Photograph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="00301060" w:rsidRPr="00656301">
        <w:rPr>
          <w:rFonts w:ascii="Times New Roman" w:hAnsi="Times New Roman" w:cs="Times New Roman"/>
          <w:b/>
          <w:bCs/>
          <w:sz w:val="24"/>
          <w:szCs w:val="24"/>
        </w:rPr>
        <w:t>Monywa</w:t>
      </w:r>
      <w:proofErr w:type="spellEnd"/>
      <w:r w:rsidR="00301060"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 University of Economics</w:t>
      </w:r>
    </w:p>
    <w:p w14:paraId="1FE654FC" w14:textId="3C4F903F" w:rsidR="00301060" w:rsidRPr="00656301" w:rsidRDefault="00301060" w:rsidP="00656301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>Department of Commerce</w:t>
      </w:r>
    </w:p>
    <w:p w14:paraId="1B74C213" w14:textId="5183DC3D" w:rsidR="00301060" w:rsidRPr="00656301" w:rsidRDefault="00301060" w:rsidP="00656301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MMM </w:t>
      </w:r>
      <w:proofErr w:type="spellStart"/>
      <w:r w:rsidRPr="00656301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</w:p>
    <w:p w14:paraId="7894C912" w14:textId="54A157B2" w:rsidR="00301060" w:rsidRPr="00656301" w:rsidRDefault="00301060" w:rsidP="00656301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>Admission Form</w:t>
      </w:r>
    </w:p>
    <w:p w14:paraId="4CAE3595" w14:textId="533DC403" w:rsidR="00301060" w:rsidRDefault="00301060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F5834">
        <w:rPr>
          <w:rFonts w:ascii="Times New Roman" w:hAnsi="Times New Roman" w:cs="Times New Roman"/>
          <w:sz w:val="24"/>
          <w:szCs w:val="24"/>
        </w:rPr>
        <w:t>---------------------------------------</w:t>
      </w:r>
      <w:r w:rsidR="000F5834">
        <w:rPr>
          <w:rFonts w:ascii="Times New Roman" w:hAnsi="Times New Roman" w:cs="Times New Roman"/>
          <w:sz w:val="24"/>
          <w:szCs w:val="24"/>
        </w:rPr>
        <w:tab/>
      </w:r>
      <w:r w:rsidR="000F583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Roll </w:t>
      </w:r>
      <w:proofErr w:type="gramStart"/>
      <w:r>
        <w:rPr>
          <w:rFonts w:ascii="Times New Roman" w:hAnsi="Times New Roman" w:cs="Times New Roman"/>
          <w:sz w:val="24"/>
          <w:szCs w:val="24"/>
        </w:rPr>
        <w:t>No</w:t>
      </w:r>
      <w:r w:rsidR="000F583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0F5834">
        <w:rPr>
          <w:rFonts w:ascii="Times New Roman" w:hAnsi="Times New Roman" w:cs="Times New Roman"/>
          <w:sz w:val="24"/>
          <w:szCs w:val="24"/>
        </w:rPr>
        <w:t xml:space="preserve"> -------------------</w:t>
      </w:r>
    </w:p>
    <w:p w14:paraId="24EDA4F2" w14:textId="033370EC" w:rsidR="00301060" w:rsidRDefault="00301060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irth</w:t>
      </w:r>
      <w:r w:rsidR="000F5834">
        <w:rPr>
          <w:rFonts w:ascii="Times New Roman" w:hAnsi="Times New Roman" w:cs="Times New Roman"/>
          <w:sz w:val="24"/>
          <w:szCs w:val="24"/>
        </w:rPr>
        <w:tab/>
        <w:t>---------------------------------------</w:t>
      </w:r>
      <w:r w:rsidR="000F5834">
        <w:rPr>
          <w:rFonts w:ascii="Times New Roman" w:hAnsi="Times New Roman" w:cs="Times New Roman"/>
          <w:sz w:val="24"/>
          <w:szCs w:val="24"/>
        </w:rPr>
        <w:tab/>
      </w:r>
      <w:r w:rsidR="005A2B4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 w:rsidR="000F5834">
        <w:rPr>
          <w:rFonts w:ascii="Times New Roman" w:hAnsi="Times New Roman" w:cs="Times New Roman"/>
          <w:sz w:val="24"/>
          <w:szCs w:val="24"/>
        </w:rPr>
        <w:t>:</w:t>
      </w:r>
      <w:r w:rsidR="000F5834">
        <w:rPr>
          <w:rFonts w:ascii="Times New Roman" w:hAnsi="Times New Roman" w:cs="Times New Roman"/>
          <w:sz w:val="24"/>
          <w:szCs w:val="24"/>
        </w:rPr>
        <w:tab/>
        <w:t xml:space="preserve">    -------------------</w:t>
      </w:r>
      <w:r w:rsidR="000F5834">
        <w:rPr>
          <w:rFonts w:ascii="Times New Roman" w:hAnsi="Times New Roman" w:cs="Times New Roman"/>
          <w:sz w:val="24"/>
          <w:szCs w:val="24"/>
        </w:rPr>
        <w:tab/>
      </w:r>
    </w:p>
    <w:p w14:paraId="3E673989" w14:textId="115904AA" w:rsidR="00301060" w:rsidRDefault="00C57541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65E10D" wp14:editId="791D3B2F">
                <wp:simplePos x="0" y="0"/>
                <wp:positionH relativeFrom="column">
                  <wp:posOffset>4248150</wp:posOffset>
                </wp:positionH>
                <wp:positionV relativeFrom="paragraph">
                  <wp:posOffset>9525</wp:posOffset>
                </wp:positionV>
                <wp:extent cx="234950" cy="165100"/>
                <wp:effectExtent l="0" t="0" r="1270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" cy="165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B3C8690" id="Rectangle 4" o:spid="_x0000_s1026" style="position:absolute;margin-left:334.5pt;margin-top:.75pt;width:18.5pt;height:1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" fillcolor="white [3201]" strokecolor="black [3200]" strokeweight="1pt"/>
            </w:pict>
          </mc:Fallback>
        </mc:AlternateContent>
      </w:r>
      <w:r w:rsidR="000F5834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658E48" wp14:editId="6806CB6C">
                <wp:simplePos x="0" y="0"/>
                <wp:positionH relativeFrom="column">
                  <wp:posOffset>1816100</wp:posOffset>
                </wp:positionH>
                <wp:positionV relativeFrom="paragraph">
                  <wp:posOffset>47625</wp:posOffset>
                </wp:positionV>
                <wp:extent cx="234950" cy="165100"/>
                <wp:effectExtent l="0" t="0" r="127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" cy="165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1DBA41" id="Rectangle 1" o:spid="_x0000_s1026" style="position:absolute;margin-left:143pt;margin-top:3.75pt;width:18.5pt;height:1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" fillcolor="white [3201]" strokecolor="black [3200]" strokeweight="1pt"/>
            </w:pict>
          </mc:Fallback>
        </mc:AlternateContent>
      </w:r>
      <w:r w:rsidR="00301060">
        <w:rPr>
          <w:rFonts w:ascii="Times New Roman" w:hAnsi="Times New Roman" w:cs="Times New Roman"/>
          <w:sz w:val="24"/>
          <w:szCs w:val="24"/>
        </w:rPr>
        <w:t xml:space="preserve">Sex </w:t>
      </w:r>
      <w:r w:rsidR="000F5834">
        <w:rPr>
          <w:rFonts w:ascii="Times New Roman" w:hAnsi="Times New Roman" w:cs="Times New Roman"/>
          <w:sz w:val="24"/>
          <w:szCs w:val="24"/>
        </w:rPr>
        <w:tab/>
      </w:r>
      <w:r w:rsidR="000F5834">
        <w:rPr>
          <w:rFonts w:ascii="Times New Roman" w:hAnsi="Times New Roman" w:cs="Times New Roman"/>
          <w:sz w:val="24"/>
          <w:szCs w:val="24"/>
        </w:rPr>
        <w:tab/>
      </w:r>
      <w:r w:rsidR="000F5834">
        <w:rPr>
          <w:rFonts w:ascii="Times New Roman" w:hAnsi="Times New Roman" w:cs="Times New Roman"/>
          <w:sz w:val="24"/>
          <w:szCs w:val="24"/>
        </w:rPr>
        <w:tab/>
      </w:r>
      <w:r w:rsidR="00301060">
        <w:rPr>
          <w:rFonts w:ascii="Times New Roman" w:hAnsi="Times New Roman" w:cs="Times New Roman"/>
          <w:sz w:val="24"/>
          <w:szCs w:val="24"/>
        </w:rPr>
        <w:t>Male</w:t>
      </w:r>
      <w:r w:rsidR="00301060">
        <w:rPr>
          <w:rFonts w:ascii="Times New Roman" w:hAnsi="Times New Roman" w:cs="Times New Roman"/>
          <w:sz w:val="24"/>
          <w:szCs w:val="24"/>
        </w:rPr>
        <w:tab/>
      </w:r>
      <w:r w:rsidR="000F5834">
        <w:rPr>
          <w:rFonts w:ascii="Times New Roman" w:hAnsi="Times New Roman" w:cs="Times New Roman"/>
          <w:sz w:val="24"/>
          <w:szCs w:val="24"/>
        </w:rPr>
        <w:tab/>
      </w:r>
      <w:r w:rsidR="000F583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301060">
        <w:rPr>
          <w:rFonts w:ascii="Times New Roman" w:hAnsi="Times New Roman" w:cs="Times New Roman"/>
          <w:sz w:val="24"/>
          <w:szCs w:val="24"/>
        </w:rPr>
        <w:t>Female</w:t>
      </w:r>
      <w:r w:rsidR="000F583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E64613F" w14:textId="78172069" w:rsidR="00301060" w:rsidRDefault="00301060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.R.C No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-</w:t>
      </w:r>
      <w:r w:rsidR="006C43AB">
        <w:rPr>
          <w:rFonts w:ascii="Times New Roman" w:hAnsi="Times New Roman" w:cs="Times New Roman"/>
          <w:sz w:val="24"/>
          <w:szCs w:val="24"/>
        </w:rPr>
        <w:t>-----</w:t>
      </w:r>
    </w:p>
    <w:p w14:paraId="3A77C408" w14:textId="2487AD30" w:rsidR="00301060" w:rsidRDefault="00301060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ther’s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------------------------------------------------------------------------------</w:t>
      </w:r>
      <w:r w:rsidR="006C43AB">
        <w:rPr>
          <w:rFonts w:ascii="Times New Roman" w:hAnsi="Times New Roman" w:cs="Times New Roman"/>
          <w:sz w:val="24"/>
          <w:szCs w:val="24"/>
        </w:rPr>
        <w:t>--</w:t>
      </w:r>
    </w:p>
    <w:p w14:paraId="6F3D84BE" w14:textId="5E2792D0" w:rsidR="00301060" w:rsidRDefault="00301060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ity </w:t>
      </w:r>
      <w:r w:rsidR="00CD4C27">
        <w:rPr>
          <w:rFonts w:ascii="Times New Roman" w:hAnsi="Times New Roman" w:cs="Times New Roman"/>
          <w:sz w:val="24"/>
          <w:szCs w:val="24"/>
        </w:rPr>
        <w:t>&amp; Religion</w:t>
      </w:r>
      <w:r w:rsidR="006C43AB">
        <w:rPr>
          <w:rFonts w:ascii="Times New Roman" w:hAnsi="Times New Roman" w:cs="Times New Roman"/>
          <w:sz w:val="24"/>
          <w:szCs w:val="24"/>
        </w:rPr>
        <w:t xml:space="preserve"> ------------------------------------------ </w:t>
      </w:r>
      <w:r w:rsidR="00CD4C27">
        <w:rPr>
          <w:rFonts w:ascii="Times New Roman" w:hAnsi="Times New Roman" w:cs="Times New Roman"/>
          <w:sz w:val="24"/>
          <w:szCs w:val="24"/>
        </w:rPr>
        <w:t>Race</w:t>
      </w:r>
      <w:r w:rsidR="006C43AB">
        <w:rPr>
          <w:rFonts w:ascii="Times New Roman" w:hAnsi="Times New Roman" w:cs="Times New Roman"/>
          <w:sz w:val="24"/>
          <w:szCs w:val="24"/>
        </w:rPr>
        <w:t xml:space="preserve"> ---------------------</w:t>
      </w:r>
      <w:r w:rsidR="003E6C14">
        <w:rPr>
          <w:rFonts w:ascii="Times New Roman" w:hAnsi="Times New Roman" w:cs="Times New Roman"/>
          <w:sz w:val="24"/>
          <w:szCs w:val="24"/>
        </w:rPr>
        <w:t>---------</w:t>
      </w:r>
    </w:p>
    <w:p w14:paraId="404A1AC6" w14:textId="72662F69" w:rsidR="00CD4C27" w:rsidRDefault="00CD4C27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tal Status</w:t>
      </w:r>
      <w:r w:rsidR="006C43AB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772790">
        <w:rPr>
          <w:rFonts w:ascii="Times New Roman" w:hAnsi="Times New Roman" w:cs="Times New Roman"/>
          <w:sz w:val="24"/>
          <w:szCs w:val="24"/>
        </w:rPr>
        <w:t xml:space="preserve"> </w:t>
      </w:r>
      <w:r w:rsidR="006C43AB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</w:t>
      </w:r>
    </w:p>
    <w:p w14:paraId="078A88A4" w14:textId="1FCD2E20" w:rsidR="006C43AB" w:rsidRDefault="00CD4C27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spondence Address</w:t>
      </w:r>
      <w:r w:rsidR="006C43AB">
        <w:rPr>
          <w:rFonts w:ascii="Times New Roman" w:hAnsi="Times New Roman" w:cs="Times New Roman"/>
          <w:sz w:val="24"/>
          <w:szCs w:val="24"/>
        </w:rPr>
        <w:t xml:space="preserve"> ----------------------------------------------------------------------------</w:t>
      </w:r>
      <w:r w:rsidR="005A2B4D">
        <w:rPr>
          <w:rFonts w:ascii="Times New Roman" w:hAnsi="Times New Roman" w:cs="Times New Roman"/>
          <w:sz w:val="24"/>
          <w:szCs w:val="24"/>
        </w:rPr>
        <w:t>-</w:t>
      </w:r>
    </w:p>
    <w:p w14:paraId="58BF5ADF" w14:textId="0B73118A" w:rsidR="00CD4C27" w:rsidRDefault="006C43AB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------------------------------------------------------------------------------</w:t>
      </w:r>
    </w:p>
    <w:p w14:paraId="47455468" w14:textId="50FF86DF" w:rsidR="00063233" w:rsidRDefault="00CD4C27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manent Address</w:t>
      </w:r>
      <w:r w:rsidR="00063233">
        <w:rPr>
          <w:rFonts w:ascii="Times New Roman" w:hAnsi="Times New Roman" w:cs="Times New Roman"/>
          <w:sz w:val="24"/>
          <w:szCs w:val="24"/>
        </w:rPr>
        <w:t xml:space="preserve">         -----------------------------------------------------------------------------</w:t>
      </w:r>
      <w:r w:rsidR="005A2B4D">
        <w:rPr>
          <w:rFonts w:ascii="Times New Roman" w:hAnsi="Times New Roman" w:cs="Times New Roman"/>
          <w:sz w:val="24"/>
          <w:szCs w:val="24"/>
        </w:rPr>
        <w:t>-</w:t>
      </w:r>
    </w:p>
    <w:p w14:paraId="49C4054E" w14:textId="66168D90" w:rsidR="00063233" w:rsidRDefault="00063233" w:rsidP="0065630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------------------------------------------------------------------------------</w:t>
      </w:r>
    </w:p>
    <w:tbl>
      <w:tblPr>
        <w:tblStyle w:val="TableGrid"/>
        <w:tblpPr w:leftFromText="180" w:rightFromText="180" w:vertAnchor="text" w:horzAnchor="margin" w:tblpY="3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7"/>
        <w:gridCol w:w="881"/>
        <w:gridCol w:w="2797"/>
        <w:gridCol w:w="990"/>
        <w:gridCol w:w="3600"/>
      </w:tblGrid>
      <w:tr w:rsidR="003E6C14" w14:paraId="4CC96001" w14:textId="77777777" w:rsidTr="005A2B4D">
        <w:trPr>
          <w:trHeight w:val="262"/>
        </w:trPr>
        <w:tc>
          <w:tcPr>
            <w:tcW w:w="1447" w:type="dxa"/>
          </w:tcPr>
          <w:p w14:paraId="3ED601CF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</w:t>
            </w:r>
          </w:p>
        </w:tc>
        <w:tc>
          <w:tcPr>
            <w:tcW w:w="881" w:type="dxa"/>
          </w:tcPr>
          <w:p w14:paraId="3310264F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2797" w:type="dxa"/>
          </w:tcPr>
          <w:p w14:paraId="0D9A82D0" w14:textId="7DAA3D6D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</w:t>
            </w:r>
          </w:p>
        </w:tc>
        <w:tc>
          <w:tcPr>
            <w:tcW w:w="990" w:type="dxa"/>
          </w:tcPr>
          <w:p w14:paraId="7B991E6E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600" w:type="dxa"/>
          </w:tcPr>
          <w:p w14:paraId="3C315CFE" w14:textId="7AEC4FCD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</w:t>
            </w:r>
          </w:p>
        </w:tc>
      </w:tr>
      <w:tr w:rsidR="003E6C14" w14:paraId="44FF8A7F" w14:textId="77777777" w:rsidTr="005A2B4D">
        <w:trPr>
          <w:trHeight w:val="767"/>
        </w:trPr>
        <w:tc>
          <w:tcPr>
            <w:tcW w:w="1447" w:type="dxa"/>
          </w:tcPr>
          <w:p w14:paraId="6474D722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1" w:type="dxa"/>
          </w:tcPr>
          <w:p w14:paraId="716E2C35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A2ECEF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:</w:t>
            </w:r>
          </w:p>
          <w:p w14:paraId="47685415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7" w:type="dxa"/>
          </w:tcPr>
          <w:p w14:paraId="20FDFEA5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381578" w14:textId="6A8411E9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</w:t>
            </w:r>
          </w:p>
        </w:tc>
        <w:tc>
          <w:tcPr>
            <w:tcW w:w="990" w:type="dxa"/>
          </w:tcPr>
          <w:p w14:paraId="2F9C5AA3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4DE1FA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</w:p>
        </w:tc>
        <w:tc>
          <w:tcPr>
            <w:tcW w:w="3600" w:type="dxa"/>
          </w:tcPr>
          <w:p w14:paraId="72E30796" w14:textId="77777777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A7088C" w14:textId="53623DDE" w:rsidR="003E6C14" w:rsidRDefault="003E6C14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</w:t>
            </w:r>
          </w:p>
        </w:tc>
      </w:tr>
    </w:tbl>
    <w:p w14:paraId="3B54ECCC" w14:textId="6B9CEEE3" w:rsidR="00CD4C27" w:rsidRPr="005A2B4D" w:rsidRDefault="00CD4C27" w:rsidP="00656301">
      <w:pPr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2B4D">
        <w:rPr>
          <w:rFonts w:ascii="Times New Roman" w:hAnsi="Times New Roman" w:cs="Times New Roman"/>
          <w:b/>
          <w:bCs/>
          <w:sz w:val="24"/>
          <w:szCs w:val="24"/>
        </w:rPr>
        <w:t>Academic Recor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4"/>
        <w:gridCol w:w="2577"/>
        <w:gridCol w:w="2734"/>
        <w:gridCol w:w="1890"/>
        <w:gridCol w:w="1170"/>
      </w:tblGrid>
      <w:tr w:rsidR="00CD4C27" w14:paraId="012801F6" w14:textId="77777777" w:rsidTr="00183EC7">
        <w:trPr>
          <w:jc w:val="center"/>
        </w:trPr>
        <w:tc>
          <w:tcPr>
            <w:tcW w:w="894" w:type="dxa"/>
            <w:vAlign w:val="center"/>
          </w:tcPr>
          <w:p w14:paraId="78C48CAF" w14:textId="60712A21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</w:t>
            </w:r>
          </w:p>
        </w:tc>
        <w:tc>
          <w:tcPr>
            <w:tcW w:w="2577" w:type="dxa"/>
            <w:vAlign w:val="center"/>
          </w:tcPr>
          <w:p w14:paraId="27561E05" w14:textId="073FE8B5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gree/ Diploma/ Certificate</w:t>
            </w:r>
          </w:p>
        </w:tc>
        <w:tc>
          <w:tcPr>
            <w:tcW w:w="2734" w:type="dxa"/>
            <w:vAlign w:val="center"/>
          </w:tcPr>
          <w:p w14:paraId="2DCA76D1" w14:textId="39CF0BDF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1890" w:type="dxa"/>
            <w:vAlign w:val="center"/>
          </w:tcPr>
          <w:p w14:paraId="4B3CF0F7" w14:textId="5707329E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Graduate</w:t>
            </w:r>
          </w:p>
        </w:tc>
        <w:tc>
          <w:tcPr>
            <w:tcW w:w="1170" w:type="dxa"/>
            <w:vAlign w:val="center"/>
          </w:tcPr>
          <w:p w14:paraId="7BF500AE" w14:textId="4A2DB19D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arks</w:t>
            </w:r>
          </w:p>
        </w:tc>
      </w:tr>
      <w:tr w:rsidR="00CD4C27" w14:paraId="6D6CAE63" w14:textId="77777777" w:rsidTr="00183EC7">
        <w:trPr>
          <w:jc w:val="center"/>
        </w:trPr>
        <w:tc>
          <w:tcPr>
            <w:tcW w:w="894" w:type="dxa"/>
          </w:tcPr>
          <w:p w14:paraId="76DFD976" w14:textId="5603A22F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77" w:type="dxa"/>
          </w:tcPr>
          <w:p w14:paraId="04A66C53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14:paraId="7F964CBE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40B15C0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84E42FC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4C27" w14:paraId="55795DCA" w14:textId="77777777" w:rsidTr="00183EC7">
        <w:trPr>
          <w:jc w:val="center"/>
        </w:trPr>
        <w:tc>
          <w:tcPr>
            <w:tcW w:w="894" w:type="dxa"/>
          </w:tcPr>
          <w:p w14:paraId="7D6AFB15" w14:textId="6471D038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77" w:type="dxa"/>
          </w:tcPr>
          <w:p w14:paraId="0C2F3CDC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14:paraId="0B3E6A83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488EBF8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3D174C4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4C27" w14:paraId="665963A5" w14:textId="77777777" w:rsidTr="00183EC7">
        <w:trPr>
          <w:jc w:val="center"/>
        </w:trPr>
        <w:tc>
          <w:tcPr>
            <w:tcW w:w="894" w:type="dxa"/>
          </w:tcPr>
          <w:p w14:paraId="2C0FFF60" w14:textId="7D4DEACD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77" w:type="dxa"/>
          </w:tcPr>
          <w:p w14:paraId="7CC4DC6A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14:paraId="2748C6D8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E011B85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B8988FE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4C27" w14:paraId="4BB28420" w14:textId="77777777" w:rsidTr="00183EC7">
        <w:trPr>
          <w:jc w:val="center"/>
        </w:trPr>
        <w:tc>
          <w:tcPr>
            <w:tcW w:w="894" w:type="dxa"/>
          </w:tcPr>
          <w:p w14:paraId="0E509606" w14:textId="3135C158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77" w:type="dxa"/>
          </w:tcPr>
          <w:p w14:paraId="449818EE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14:paraId="1A013782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BBB2FEC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72A4555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4C27" w14:paraId="1BA25FDA" w14:textId="77777777" w:rsidTr="00183EC7">
        <w:trPr>
          <w:jc w:val="center"/>
        </w:trPr>
        <w:tc>
          <w:tcPr>
            <w:tcW w:w="894" w:type="dxa"/>
          </w:tcPr>
          <w:p w14:paraId="1A83ACF3" w14:textId="76472502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77" w:type="dxa"/>
          </w:tcPr>
          <w:p w14:paraId="488E9A47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14:paraId="21C171E2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3AA7A6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63E35CB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4C27" w14:paraId="4F11FD0A" w14:textId="77777777" w:rsidTr="00183EC7">
        <w:trPr>
          <w:jc w:val="center"/>
        </w:trPr>
        <w:tc>
          <w:tcPr>
            <w:tcW w:w="894" w:type="dxa"/>
          </w:tcPr>
          <w:p w14:paraId="3F43DD07" w14:textId="2263A7FA" w:rsidR="00CD4C27" w:rsidRDefault="00CD4C27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77" w:type="dxa"/>
          </w:tcPr>
          <w:p w14:paraId="29831D2D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14:paraId="260313B4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F179763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717973E" w14:textId="77777777" w:rsidR="00CD4C27" w:rsidRDefault="00CD4C27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9F6F06" w14:textId="77777777" w:rsidR="00B249A9" w:rsidRDefault="00B249A9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6279F1" w14:textId="0ACC6225" w:rsidR="00532F3E" w:rsidRPr="00F25F85" w:rsidRDefault="00532F3E" w:rsidP="0065630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5F85">
        <w:rPr>
          <w:rFonts w:ascii="Times New Roman" w:hAnsi="Times New Roman" w:cs="Times New Roman"/>
          <w:b/>
          <w:sz w:val="24"/>
          <w:szCs w:val="24"/>
        </w:rPr>
        <w:t>Employment History (Starting with most recent employme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"/>
        <w:gridCol w:w="2446"/>
        <w:gridCol w:w="1440"/>
        <w:gridCol w:w="1710"/>
        <w:gridCol w:w="1620"/>
        <w:gridCol w:w="1620"/>
      </w:tblGrid>
      <w:tr w:rsidR="00532F3E" w14:paraId="14F43872" w14:textId="77777777" w:rsidTr="00B249A9">
        <w:tc>
          <w:tcPr>
            <w:tcW w:w="609" w:type="dxa"/>
          </w:tcPr>
          <w:p w14:paraId="4314D59D" w14:textId="77777777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</w:t>
            </w:r>
          </w:p>
        </w:tc>
        <w:tc>
          <w:tcPr>
            <w:tcW w:w="2446" w:type="dxa"/>
          </w:tcPr>
          <w:p w14:paraId="1153BECE" w14:textId="639359BF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r</w:t>
            </w:r>
          </w:p>
        </w:tc>
        <w:tc>
          <w:tcPr>
            <w:tcW w:w="1440" w:type="dxa"/>
          </w:tcPr>
          <w:p w14:paraId="54CBA559" w14:textId="13E5CCDD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1710" w:type="dxa"/>
          </w:tcPr>
          <w:p w14:paraId="6CA75840" w14:textId="1EDD2562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b Title</w:t>
            </w:r>
          </w:p>
        </w:tc>
        <w:tc>
          <w:tcPr>
            <w:tcW w:w="1620" w:type="dxa"/>
          </w:tcPr>
          <w:p w14:paraId="2393303C" w14:textId="2A1626B4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(mm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60AE2CA9" w14:textId="65B27199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(mm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32F3E" w14:paraId="5D129859" w14:textId="77777777" w:rsidTr="00B249A9">
        <w:tc>
          <w:tcPr>
            <w:tcW w:w="609" w:type="dxa"/>
          </w:tcPr>
          <w:p w14:paraId="78263A36" w14:textId="77777777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46" w:type="dxa"/>
          </w:tcPr>
          <w:p w14:paraId="6D9430C9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92082EE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EA377B3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F4BE4AA" w14:textId="6AF185B6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D901F6E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F3E" w14:paraId="3ACF0357" w14:textId="77777777" w:rsidTr="00B249A9">
        <w:tc>
          <w:tcPr>
            <w:tcW w:w="609" w:type="dxa"/>
          </w:tcPr>
          <w:p w14:paraId="2D6B82EC" w14:textId="77777777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46" w:type="dxa"/>
          </w:tcPr>
          <w:p w14:paraId="108A637D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8177E64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31C3845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8587CD9" w14:textId="7033ED1C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5BA6559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F3E" w14:paraId="49CD0BF9" w14:textId="77777777" w:rsidTr="00B249A9">
        <w:tc>
          <w:tcPr>
            <w:tcW w:w="609" w:type="dxa"/>
          </w:tcPr>
          <w:p w14:paraId="32BFEBAF" w14:textId="77777777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46" w:type="dxa"/>
          </w:tcPr>
          <w:p w14:paraId="07C17291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354DDEC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F2E2120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9D277E3" w14:textId="3CA7748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A4DE813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F3E" w14:paraId="0A7C3BFB" w14:textId="77777777" w:rsidTr="00B249A9">
        <w:tc>
          <w:tcPr>
            <w:tcW w:w="609" w:type="dxa"/>
          </w:tcPr>
          <w:p w14:paraId="5A513EF3" w14:textId="77777777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46" w:type="dxa"/>
          </w:tcPr>
          <w:p w14:paraId="79E8D4E7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43C9FF2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E8AF10E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4D0F4D5" w14:textId="27B9D0C6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F4D7B33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F3E" w14:paraId="5087243F" w14:textId="77777777" w:rsidTr="00B249A9">
        <w:tc>
          <w:tcPr>
            <w:tcW w:w="609" w:type="dxa"/>
          </w:tcPr>
          <w:p w14:paraId="5B15C7C0" w14:textId="77777777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46" w:type="dxa"/>
          </w:tcPr>
          <w:p w14:paraId="6D9CFA19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A3379C2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44F6721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3D2D7DF" w14:textId="534E779B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AB08265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F3E" w14:paraId="4D83060B" w14:textId="77777777" w:rsidTr="00B249A9">
        <w:tc>
          <w:tcPr>
            <w:tcW w:w="609" w:type="dxa"/>
          </w:tcPr>
          <w:p w14:paraId="6B8670A2" w14:textId="77777777" w:rsidR="00532F3E" w:rsidRDefault="00532F3E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46" w:type="dxa"/>
          </w:tcPr>
          <w:p w14:paraId="1F9BD856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8C71ADB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8E71CB8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95E2591" w14:textId="75340D1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BD3F5A1" w14:textId="77777777" w:rsidR="00532F3E" w:rsidRDefault="00532F3E" w:rsidP="00656301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10B26C" w14:textId="77777777" w:rsidR="00B249A9" w:rsidRDefault="00B249A9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BA36EC" w14:textId="26C31531" w:rsidR="00532F3E" w:rsidRDefault="00532F3E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self-employed describe the type and location of business</w:t>
      </w:r>
    </w:p>
    <w:p w14:paraId="66ABDEEE" w14:textId="75F400D0" w:rsidR="0001482F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484638EB" w14:textId="77777777" w:rsidR="0001482F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6BB3A68C" w14:textId="11531A31" w:rsidR="00532F3E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532F3E">
        <w:rPr>
          <w:rFonts w:ascii="Times New Roman" w:hAnsi="Times New Roman" w:cs="Times New Roman"/>
          <w:sz w:val="24"/>
          <w:szCs w:val="24"/>
        </w:rPr>
        <w:t>not included above, state what you have been doing since you left University.</w:t>
      </w:r>
    </w:p>
    <w:p w14:paraId="6EB3216E" w14:textId="77777777" w:rsidR="0001482F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1811EFD1" w14:textId="4338A58F" w:rsidR="00532F3E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00B7FF52" w14:textId="77777777" w:rsidR="00183EC7" w:rsidRDefault="00183EC7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81897F" w14:textId="69D3E2FD" w:rsidR="00532F3E" w:rsidRDefault="00532F3E" w:rsidP="0018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Credentials</w:t>
      </w:r>
    </w:p>
    <w:p w14:paraId="7C6D8C53" w14:textId="1091E900" w:rsidR="00532F3E" w:rsidRDefault="00532F3E" w:rsidP="0018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ter of Recommendation</w:t>
      </w:r>
    </w:p>
    <w:tbl>
      <w:tblPr>
        <w:tblStyle w:val="TableGrid"/>
        <w:tblW w:w="94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"/>
        <w:gridCol w:w="1469"/>
        <w:gridCol w:w="2520"/>
        <w:gridCol w:w="510"/>
        <w:gridCol w:w="1803"/>
        <w:gridCol w:w="2701"/>
      </w:tblGrid>
      <w:tr w:rsidR="0001482F" w14:paraId="549989E3" w14:textId="77777777" w:rsidTr="0001482F">
        <w:trPr>
          <w:trHeight w:val="255"/>
        </w:trPr>
        <w:tc>
          <w:tcPr>
            <w:tcW w:w="443" w:type="dxa"/>
          </w:tcPr>
          <w:p w14:paraId="4D36DD6C" w14:textId="65D84055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)</w:t>
            </w:r>
          </w:p>
        </w:tc>
        <w:tc>
          <w:tcPr>
            <w:tcW w:w="1469" w:type="dxa"/>
          </w:tcPr>
          <w:p w14:paraId="4CD9652E" w14:textId="3C932355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2520" w:type="dxa"/>
          </w:tcPr>
          <w:p w14:paraId="4B0B7399" w14:textId="55909D66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  <w:tc>
          <w:tcPr>
            <w:tcW w:w="510" w:type="dxa"/>
          </w:tcPr>
          <w:p w14:paraId="115E7EEA" w14:textId="270B7CF1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i)</w:t>
            </w:r>
          </w:p>
        </w:tc>
        <w:tc>
          <w:tcPr>
            <w:tcW w:w="1803" w:type="dxa"/>
          </w:tcPr>
          <w:p w14:paraId="6B9A256F" w14:textId="77B985F1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2701" w:type="dxa"/>
          </w:tcPr>
          <w:p w14:paraId="1634DC2B" w14:textId="47A2930E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</w:tr>
      <w:tr w:rsidR="0001482F" w14:paraId="63B7AB10" w14:textId="77777777" w:rsidTr="0001482F">
        <w:trPr>
          <w:trHeight w:val="246"/>
        </w:trPr>
        <w:tc>
          <w:tcPr>
            <w:tcW w:w="443" w:type="dxa"/>
          </w:tcPr>
          <w:p w14:paraId="214BA34E" w14:textId="77777777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6DC4B901" w14:textId="3D63D84C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2520" w:type="dxa"/>
          </w:tcPr>
          <w:p w14:paraId="2EFA5B1E" w14:textId="3A5FF9E7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  <w:tc>
          <w:tcPr>
            <w:tcW w:w="510" w:type="dxa"/>
          </w:tcPr>
          <w:p w14:paraId="55865C33" w14:textId="77777777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</w:tcPr>
          <w:p w14:paraId="3DF0034F" w14:textId="235475CC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2701" w:type="dxa"/>
          </w:tcPr>
          <w:p w14:paraId="62F12EEF" w14:textId="42F064F1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</w:tr>
      <w:tr w:rsidR="0001482F" w14:paraId="19BA33DF" w14:textId="77777777" w:rsidTr="0001482F">
        <w:trPr>
          <w:trHeight w:val="255"/>
        </w:trPr>
        <w:tc>
          <w:tcPr>
            <w:tcW w:w="443" w:type="dxa"/>
          </w:tcPr>
          <w:p w14:paraId="182A7C53" w14:textId="77777777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30F04B21" w14:textId="5B31E314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ganizaiton</w:t>
            </w:r>
            <w:proofErr w:type="spellEnd"/>
          </w:p>
        </w:tc>
        <w:tc>
          <w:tcPr>
            <w:tcW w:w="2520" w:type="dxa"/>
          </w:tcPr>
          <w:p w14:paraId="0D7EF5B3" w14:textId="0F02E4E5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  <w:tc>
          <w:tcPr>
            <w:tcW w:w="510" w:type="dxa"/>
          </w:tcPr>
          <w:p w14:paraId="5AA49D28" w14:textId="77777777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</w:tcPr>
          <w:p w14:paraId="2E3BE6CC" w14:textId="7A37E7B3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ganizaiton</w:t>
            </w:r>
            <w:proofErr w:type="spellEnd"/>
          </w:p>
        </w:tc>
        <w:tc>
          <w:tcPr>
            <w:tcW w:w="2701" w:type="dxa"/>
          </w:tcPr>
          <w:p w14:paraId="4AAA2EA5" w14:textId="1B5D37C3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</w:tr>
      <w:tr w:rsidR="0001482F" w14:paraId="396D265E" w14:textId="77777777" w:rsidTr="0001482F">
        <w:trPr>
          <w:trHeight w:val="246"/>
        </w:trPr>
        <w:tc>
          <w:tcPr>
            <w:tcW w:w="443" w:type="dxa"/>
          </w:tcPr>
          <w:p w14:paraId="1764B766" w14:textId="77777777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0DDC7F2D" w14:textId="126B7988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520" w:type="dxa"/>
          </w:tcPr>
          <w:p w14:paraId="5F07A0E3" w14:textId="7D13CDB9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  <w:tc>
          <w:tcPr>
            <w:tcW w:w="510" w:type="dxa"/>
          </w:tcPr>
          <w:p w14:paraId="42B3FF81" w14:textId="77777777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</w:tcPr>
          <w:p w14:paraId="09B7A796" w14:textId="4DC0C100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701" w:type="dxa"/>
          </w:tcPr>
          <w:p w14:paraId="24172E39" w14:textId="6230EEE2" w:rsidR="0001482F" w:rsidRDefault="0001482F" w:rsidP="00183EC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</w:tr>
    </w:tbl>
    <w:p w14:paraId="101E2E06" w14:textId="32FE7FCD" w:rsidR="00532F3E" w:rsidRDefault="00532F3E" w:rsidP="0018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79A580" w14:textId="113C3C05" w:rsidR="00957F04" w:rsidRDefault="00957F04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short paragraph on how you expect the MMM degree to </w:t>
      </w:r>
      <w:r w:rsidR="00896D7B">
        <w:rPr>
          <w:rFonts w:ascii="Times New Roman" w:hAnsi="Times New Roman" w:cs="Times New Roman"/>
          <w:sz w:val="24"/>
          <w:szCs w:val="24"/>
        </w:rPr>
        <w:t>contribute to your career.</w:t>
      </w:r>
    </w:p>
    <w:p w14:paraId="330975E0" w14:textId="77777777" w:rsidR="0001482F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0CFBEDDE" w14:textId="77777777" w:rsidR="0001482F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74A1ACFC" w14:textId="77777777" w:rsidR="0001482F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797634A8" w14:textId="2DCAA67C" w:rsidR="0001482F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</w:t>
      </w:r>
    </w:p>
    <w:p w14:paraId="5261B7A4" w14:textId="77777777" w:rsidR="00183EC7" w:rsidRDefault="00183EC7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0"/>
        <w:gridCol w:w="510"/>
        <w:gridCol w:w="4325"/>
        <w:gridCol w:w="2520"/>
      </w:tblGrid>
      <w:tr w:rsidR="00422129" w14:paraId="667978B5" w14:textId="77777777" w:rsidTr="00422129">
        <w:tc>
          <w:tcPr>
            <w:tcW w:w="2090" w:type="dxa"/>
          </w:tcPr>
          <w:p w14:paraId="2A59F4A1" w14:textId="57DF412D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580A8AEB" w14:textId="5FDDB7C1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5" w:type="dxa"/>
          </w:tcPr>
          <w:p w14:paraId="27804FAF" w14:textId="6CBD4AEA" w:rsidR="00422129" w:rsidRDefault="00422129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2520" w:type="dxa"/>
          </w:tcPr>
          <w:p w14:paraId="007DBF26" w14:textId="1165FB8F" w:rsidR="00422129" w:rsidRDefault="00422129" w:rsidP="00656301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422129" w14:paraId="13634640" w14:textId="77777777" w:rsidTr="00422129">
        <w:tc>
          <w:tcPr>
            <w:tcW w:w="2090" w:type="dxa"/>
          </w:tcPr>
          <w:p w14:paraId="4CB95820" w14:textId="7777777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ion Certificate From:</w:t>
            </w:r>
          </w:p>
          <w:p w14:paraId="41A83F54" w14:textId="1B226D40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6E92487D" w14:textId="456EA04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)</w:t>
            </w:r>
          </w:p>
        </w:tc>
        <w:tc>
          <w:tcPr>
            <w:tcW w:w="4325" w:type="dxa"/>
          </w:tcPr>
          <w:p w14:paraId="21E0499F" w14:textId="7777777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F3CE7B" w14:textId="18FC4B45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------------</w:t>
            </w:r>
          </w:p>
        </w:tc>
        <w:tc>
          <w:tcPr>
            <w:tcW w:w="2520" w:type="dxa"/>
          </w:tcPr>
          <w:p w14:paraId="093553E8" w14:textId="7777777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453441" w14:textId="34750B0A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</w:tr>
      <w:tr w:rsidR="00422129" w14:paraId="5213586D" w14:textId="77777777" w:rsidTr="00422129">
        <w:tc>
          <w:tcPr>
            <w:tcW w:w="2090" w:type="dxa"/>
          </w:tcPr>
          <w:p w14:paraId="38D88A6C" w14:textId="1D5B8D6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ion Certificate From:</w:t>
            </w:r>
          </w:p>
        </w:tc>
        <w:tc>
          <w:tcPr>
            <w:tcW w:w="510" w:type="dxa"/>
          </w:tcPr>
          <w:p w14:paraId="664326CE" w14:textId="3803AE56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i)</w:t>
            </w:r>
          </w:p>
        </w:tc>
        <w:tc>
          <w:tcPr>
            <w:tcW w:w="4325" w:type="dxa"/>
          </w:tcPr>
          <w:p w14:paraId="0B881D8D" w14:textId="7777777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DBF261" w14:textId="7777777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----------------------</w:t>
            </w:r>
          </w:p>
          <w:p w14:paraId="5BD36C66" w14:textId="7777777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3487F3" w14:textId="31A32BC8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AC6E6FA" w14:textId="7777777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504A53" w14:textId="75FFD087" w:rsidR="00422129" w:rsidRDefault="00422129" w:rsidP="00656301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------------------------</w:t>
            </w:r>
          </w:p>
        </w:tc>
      </w:tr>
    </w:tbl>
    <w:p w14:paraId="0EB6DFE7" w14:textId="3E22D75F" w:rsidR="00B249A9" w:rsidRDefault="00422129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HE BEST OF MY KNOWLEDGE, THE INFORMATION IN THIS APPLICATION IS A TRUE, COMPLETE AND ACCURATE ACCOUNT</w:t>
      </w:r>
    </w:p>
    <w:p w14:paraId="59AD36BF" w14:textId="651A120E" w:rsidR="00183EC7" w:rsidRDefault="00183EC7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3386AB" w14:textId="77777777" w:rsidR="00183EC7" w:rsidRDefault="00183EC7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515C8F" w14:textId="77777777" w:rsidR="00A07584" w:rsidRDefault="00A07584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5F5102" w14:textId="0229E561" w:rsidR="00422129" w:rsidRDefault="00422129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------------------------------</w:t>
      </w:r>
    </w:p>
    <w:p w14:paraId="18863480" w14:textId="069A27BF" w:rsidR="00422129" w:rsidRDefault="0001482F" w:rsidP="0065630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422129">
        <w:rPr>
          <w:rFonts w:ascii="Times New Roman" w:hAnsi="Times New Roman" w:cs="Times New Roman"/>
          <w:sz w:val="24"/>
          <w:szCs w:val="24"/>
        </w:rPr>
        <w:t>Applicant’s Signature</w:t>
      </w:r>
      <w:r w:rsidR="00422129">
        <w:rPr>
          <w:rFonts w:ascii="Times New Roman" w:hAnsi="Times New Roman" w:cs="Times New Roman"/>
          <w:sz w:val="24"/>
          <w:szCs w:val="24"/>
        </w:rPr>
        <w:tab/>
      </w:r>
      <w:r w:rsidR="00422129">
        <w:rPr>
          <w:rFonts w:ascii="Times New Roman" w:hAnsi="Times New Roman" w:cs="Times New Roman"/>
          <w:sz w:val="24"/>
          <w:szCs w:val="24"/>
        </w:rPr>
        <w:tab/>
      </w:r>
      <w:r w:rsidR="00422129">
        <w:rPr>
          <w:rFonts w:ascii="Times New Roman" w:hAnsi="Times New Roman" w:cs="Times New Roman"/>
          <w:sz w:val="24"/>
          <w:szCs w:val="24"/>
        </w:rPr>
        <w:tab/>
      </w:r>
      <w:r w:rsidR="00422129">
        <w:rPr>
          <w:rFonts w:ascii="Times New Roman" w:hAnsi="Times New Roman" w:cs="Times New Roman"/>
          <w:sz w:val="24"/>
          <w:szCs w:val="24"/>
        </w:rPr>
        <w:tab/>
      </w:r>
      <w:r w:rsidR="00422129">
        <w:rPr>
          <w:rFonts w:ascii="Times New Roman" w:hAnsi="Times New Roman" w:cs="Times New Roman"/>
          <w:sz w:val="24"/>
          <w:szCs w:val="24"/>
        </w:rPr>
        <w:tab/>
      </w:r>
      <w:r w:rsidR="00422129">
        <w:rPr>
          <w:rFonts w:ascii="Times New Roman" w:hAnsi="Times New Roman" w:cs="Times New Roman"/>
          <w:sz w:val="24"/>
          <w:szCs w:val="24"/>
        </w:rPr>
        <w:tab/>
      </w:r>
      <w:r w:rsidR="00422129">
        <w:rPr>
          <w:rFonts w:ascii="Times New Roman" w:hAnsi="Times New Roman" w:cs="Times New Roman"/>
          <w:sz w:val="24"/>
          <w:szCs w:val="24"/>
        </w:rPr>
        <w:tab/>
      </w:r>
      <w:r w:rsidR="0042212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22129">
        <w:rPr>
          <w:rFonts w:ascii="Times New Roman" w:hAnsi="Times New Roman" w:cs="Times New Roman"/>
          <w:sz w:val="24"/>
          <w:szCs w:val="24"/>
        </w:rPr>
        <w:t>Date</w:t>
      </w:r>
    </w:p>
    <w:p w14:paraId="093ACC76" w14:textId="77777777" w:rsidR="00656301" w:rsidRDefault="00656301" w:rsidP="006A0C68">
      <w:pPr>
        <w:spacing w:line="26" w:lineRule="atLeast"/>
        <w:jc w:val="center"/>
        <w:rPr>
          <w:rFonts w:ascii="Times New Roman" w:hAnsi="Times New Roman" w:cs="Times New Roman"/>
          <w:sz w:val="24"/>
          <w:szCs w:val="24"/>
        </w:rPr>
      </w:pPr>
    </w:p>
    <w:p w14:paraId="541F6002" w14:textId="77777777" w:rsidR="00656301" w:rsidRDefault="00656301" w:rsidP="006A0C68">
      <w:pPr>
        <w:spacing w:line="26" w:lineRule="atLeast"/>
        <w:jc w:val="center"/>
        <w:rPr>
          <w:rFonts w:ascii="Times New Roman" w:hAnsi="Times New Roman" w:cs="Times New Roman"/>
          <w:sz w:val="24"/>
          <w:szCs w:val="24"/>
        </w:rPr>
      </w:pPr>
    </w:p>
    <w:p w14:paraId="5A3478D1" w14:textId="74B2922E" w:rsidR="00D331B6" w:rsidRPr="00656301" w:rsidRDefault="00D331B6" w:rsidP="006A0C68">
      <w:pPr>
        <w:spacing w:line="26" w:lineRule="atLeas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56301">
        <w:rPr>
          <w:rFonts w:ascii="Times New Roman" w:hAnsi="Times New Roman" w:cs="Times New Roman"/>
          <w:b/>
          <w:bCs/>
          <w:sz w:val="24"/>
          <w:szCs w:val="24"/>
        </w:rPr>
        <w:lastRenderedPageBreak/>
        <w:t>Monywa</w:t>
      </w:r>
      <w:proofErr w:type="spellEnd"/>
      <w:r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 University of Economics</w:t>
      </w:r>
    </w:p>
    <w:p w14:paraId="2A0BD1DA" w14:textId="77777777" w:rsidR="00D331B6" w:rsidRPr="00656301" w:rsidRDefault="00D331B6" w:rsidP="006A0C68">
      <w:pPr>
        <w:spacing w:line="26" w:lineRule="atLeas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>Department of Commerce</w:t>
      </w:r>
    </w:p>
    <w:p w14:paraId="0CB953D9" w14:textId="4057526B" w:rsidR="00422129" w:rsidRPr="00656301" w:rsidRDefault="00D331B6" w:rsidP="006A0C68">
      <w:pPr>
        <w:spacing w:line="26" w:lineRule="atLeas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MMM </w:t>
      </w:r>
      <w:proofErr w:type="spellStart"/>
      <w:r w:rsidRPr="00656301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</w:p>
    <w:p w14:paraId="332D4B19" w14:textId="47F3C8D3" w:rsidR="00D331B6" w:rsidRPr="00656301" w:rsidRDefault="00D331B6" w:rsidP="006A0C68">
      <w:pPr>
        <w:spacing w:line="26" w:lineRule="atLeas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>Letter of Recommendation (for work)</w:t>
      </w:r>
    </w:p>
    <w:p w14:paraId="6E6C1E9E" w14:textId="551558DD" w:rsidR="00181E91" w:rsidRDefault="00181E91" w:rsidP="00960CCC">
      <w:pPr>
        <w:spacing w:line="26" w:lineRule="atLeast"/>
        <w:jc w:val="center"/>
        <w:rPr>
          <w:rFonts w:ascii="Times New Roman" w:hAnsi="Times New Roman" w:cs="Times New Roman"/>
          <w:sz w:val="24"/>
          <w:szCs w:val="24"/>
        </w:rPr>
      </w:pPr>
    </w:p>
    <w:p w14:paraId="13935F1D" w14:textId="28F40B75" w:rsidR="00181E91" w:rsidRDefault="00181E91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</w:t>
      </w:r>
      <w:proofErr w:type="gramStart"/>
      <w:r>
        <w:rPr>
          <w:rFonts w:ascii="Times New Roman" w:hAnsi="Times New Roman" w:cs="Times New Roman"/>
          <w:sz w:val="24"/>
          <w:szCs w:val="24"/>
        </w:rPr>
        <w:t>Applicant :-------------------------------------------------------------------------------------------------</w:t>
      </w:r>
      <w:proofErr w:type="gramEnd"/>
    </w:p>
    <w:p w14:paraId="387403DE" w14:textId="55C529F3" w:rsidR="00181E91" w:rsidRDefault="00181E91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07E72200" w14:textId="07FE53D0" w:rsidR="00181E91" w:rsidRDefault="00181E91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he person evaluating the applicant:</w:t>
      </w:r>
    </w:p>
    <w:p w14:paraId="42E20AD5" w14:textId="3621FE61" w:rsidR="00181E91" w:rsidRDefault="00181E91" w:rsidP="00B546F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person whose name appears above is applying for admission to the MMM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ony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Economics. In considering applicants to MMM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articular emphasis is placed on comments from peopl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applicants h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hosen as referees. Your prompt submission of this form will be most helpful as the applicants </w:t>
      </w:r>
      <w:proofErr w:type="spellStart"/>
      <w:r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 considered without your comments. The admission office realizes that considerable time and effort is invol</w:t>
      </w:r>
      <w:r w:rsidR="00F16515">
        <w:rPr>
          <w:rFonts w:ascii="Times New Roman" w:hAnsi="Times New Roman" w:cs="Times New Roman"/>
          <w:sz w:val="24"/>
          <w:szCs w:val="24"/>
        </w:rPr>
        <w:t>ved in preparing the evaluation. Your assistance in giving this appraisal greatly appreciated.</w:t>
      </w:r>
    </w:p>
    <w:p w14:paraId="5128AD46" w14:textId="208C2EB3" w:rsidR="00F16515" w:rsidRDefault="00F16515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3CE83B74" w14:textId="7AAF56AD" w:rsidR="00F16515" w:rsidRDefault="00F16515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erson completing this form:</w:t>
      </w:r>
      <w:r w:rsidR="00C30C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</w:t>
      </w:r>
      <w:r w:rsidR="009214CF">
        <w:rPr>
          <w:rFonts w:ascii="Times New Roman" w:hAnsi="Times New Roman" w:cs="Times New Roman"/>
          <w:sz w:val="24"/>
          <w:szCs w:val="24"/>
        </w:rPr>
        <w:t>---</w:t>
      </w:r>
      <w:r w:rsidR="00C30CB9">
        <w:rPr>
          <w:rFonts w:ascii="Times New Roman" w:hAnsi="Times New Roman" w:cs="Times New Roman"/>
          <w:sz w:val="24"/>
          <w:szCs w:val="24"/>
        </w:rPr>
        <w:t>--</w:t>
      </w:r>
    </w:p>
    <w:p w14:paraId="59931F63" w14:textId="41CA6459" w:rsidR="00F16515" w:rsidRDefault="00F16515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/ Title:</w:t>
      </w:r>
      <w:r w:rsidR="00C30C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</w:t>
      </w:r>
      <w:r w:rsidR="00C30CB9">
        <w:rPr>
          <w:rFonts w:ascii="Times New Roman" w:hAnsi="Times New Roman" w:cs="Times New Roman"/>
          <w:sz w:val="24"/>
          <w:szCs w:val="24"/>
        </w:rPr>
        <w:t>-</w:t>
      </w:r>
    </w:p>
    <w:p w14:paraId="0B2FA51E" w14:textId="1D5B2EAB" w:rsidR="00F16515" w:rsidRDefault="00F16515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:</w:t>
      </w:r>
      <w:r w:rsidR="00C30C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</w:t>
      </w:r>
      <w:r w:rsidR="00C30CB9">
        <w:rPr>
          <w:rFonts w:ascii="Times New Roman" w:hAnsi="Times New Roman" w:cs="Times New Roman"/>
          <w:sz w:val="24"/>
          <w:szCs w:val="24"/>
        </w:rPr>
        <w:t>-</w:t>
      </w:r>
    </w:p>
    <w:p w14:paraId="422BDDCE" w14:textId="6666C829" w:rsidR="00F16515" w:rsidRDefault="00F16515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</w:t>
      </w:r>
      <w:r w:rsidR="00C30C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</w:t>
      </w:r>
      <w:r w:rsidR="00C30CB9">
        <w:rPr>
          <w:rFonts w:ascii="Times New Roman" w:hAnsi="Times New Roman" w:cs="Times New Roman"/>
          <w:sz w:val="24"/>
          <w:szCs w:val="24"/>
        </w:rPr>
        <w:t>-</w:t>
      </w:r>
    </w:p>
    <w:p w14:paraId="267E1C53" w14:textId="1019C1C9" w:rsidR="00F16515" w:rsidRDefault="00F16515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long have you known the applicant?</w:t>
      </w:r>
      <w:r w:rsidR="009214CF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14CF">
        <w:rPr>
          <w:rFonts w:ascii="Times New Roman" w:hAnsi="Times New Roman" w:cs="Times New Roman"/>
          <w:sz w:val="24"/>
          <w:szCs w:val="24"/>
        </w:rPr>
        <w:t>------------------------</w:t>
      </w:r>
      <w:r>
        <w:rPr>
          <w:rFonts w:ascii="Times New Roman" w:hAnsi="Times New Roman" w:cs="Times New Roman"/>
          <w:sz w:val="24"/>
          <w:szCs w:val="24"/>
        </w:rPr>
        <w:t>Years</w:t>
      </w:r>
      <w:r w:rsidR="009214CF">
        <w:rPr>
          <w:rFonts w:ascii="Times New Roman" w:hAnsi="Times New Roman" w:cs="Times New Roman"/>
          <w:sz w:val="24"/>
          <w:szCs w:val="24"/>
        </w:rPr>
        <w:t xml:space="preserve"> ----------------------------</w:t>
      </w:r>
      <w:r>
        <w:rPr>
          <w:rFonts w:ascii="Times New Roman" w:hAnsi="Times New Roman" w:cs="Times New Roman"/>
          <w:sz w:val="24"/>
          <w:szCs w:val="24"/>
        </w:rPr>
        <w:t xml:space="preserve"> Months</w:t>
      </w:r>
    </w:p>
    <w:p w14:paraId="695340B0" w14:textId="04C8FCAD" w:rsidR="00F16515" w:rsidRDefault="00F16515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have known the applicant as a/an:</w:t>
      </w:r>
    </w:p>
    <w:p w14:paraId="514BB4D6" w14:textId="14C9F40D" w:rsidR="00F16515" w:rsidRDefault="00485614" w:rsidP="00960CCC">
      <w:pPr>
        <w:spacing w:line="26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50D1CE" wp14:editId="1C8964BA">
                <wp:simplePos x="0" y="0"/>
                <wp:positionH relativeFrom="column">
                  <wp:posOffset>2933700</wp:posOffset>
                </wp:positionH>
                <wp:positionV relativeFrom="paragraph">
                  <wp:posOffset>50800</wp:posOffset>
                </wp:positionV>
                <wp:extent cx="190500" cy="15240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66A49C5" id="Rectangle 8" o:spid="_x0000_s1026" style="position:absolute;margin-left:231pt;margin-top:4pt;width:15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" fillcolor="white [3201]" strokecolor="black [3200]" strokeweight="1pt"/>
            </w:pict>
          </mc:Fallback>
        </mc:AlternateContent>
      </w:r>
      <w:r w:rsidR="00DC5C51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E8CA7D" wp14:editId="5DE9EC5E">
                <wp:simplePos x="0" y="0"/>
                <wp:positionH relativeFrom="column">
                  <wp:posOffset>139700</wp:posOffset>
                </wp:positionH>
                <wp:positionV relativeFrom="paragraph">
                  <wp:posOffset>38100</wp:posOffset>
                </wp:positionV>
                <wp:extent cx="190500" cy="1524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3CE6025" id="Rectangle 7" o:spid="_x0000_s1026" style="position:absolute;margin-left:11pt;margin-top:3pt;width:15pt;height:1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CNC9td2wAAAAYB&#10;AAAPAAAAAAAAAAAAAAAAAJ0EAABkcnMvZG93bnJldi54bWxQSwUGAAAAAAQABADzAAAApQUAAAAA&#10;" fillcolor="white [3201]" strokecolor="black [3200]" strokeweight="1pt"/>
            </w:pict>
          </mc:Fallback>
        </mc:AlternateContent>
      </w:r>
      <w:r w:rsidR="00DC5C51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A6A228" wp14:editId="721DAE3C">
                <wp:simplePos x="0" y="0"/>
                <wp:positionH relativeFrom="column">
                  <wp:posOffset>2933700</wp:posOffset>
                </wp:positionH>
                <wp:positionV relativeFrom="paragraph">
                  <wp:posOffset>290195</wp:posOffset>
                </wp:positionV>
                <wp:extent cx="190500" cy="15240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8F7CD9" id="Rectangle 10" o:spid="_x0000_s1026" style="position:absolute;margin-left:231pt;margin-top:22.85pt;width:15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" fillcolor="white [3201]" strokecolor="black [3200]" strokeweight="1pt"/>
            </w:pict>
          </mc:Fallback>
        </mc:AlternateContent>
      </w:r>
      <w:r w:rsidR="00DC5C51">
        <w:rPr>
          <w:rFonts w:ascii="Times New Roman" w:hAnsi="Times New Roman" w:cs="Times New Roman"/>
          <w:sz w:val="24"/>
          <w:szCs w:val="24"/>
        </w:rPr>
        <w:t>u</w:t>
      </w:r>
      <w:r w:rsidR="00F16515">
        <w:rPr>
          <w:rFonts w:ascii="Times New Roman" w:hAnsi="Times New Roman" w:cs="Times New Roman"/>
          <w:sz w:val="24"/>
          <w:szCs w:val="24"/>
        </w:rPr>
        <w:t xml:space="preserve">ndergraduate </w:t>
      </w:r>
      <w:r w:rsidR="009670E9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9670E9">
        <w:rPr>
          <w:rFonts w:ascii="Times New Roman" w:hAnsi="Times New Roman" w:cs="Times New Roman"/>
          <w:sz w:val="24"/>
          <w:szCs w:val="24"/>
        </w:rPr>
        <w:tab/>
      </w:r>
      <w:r w:rsidR="009670E9">
        <w:rPr>
          <w:rFonts w:ascii="Times New Roman" w:hAnsi="Times New Roman" w:cs="Times New Roman"/>
          <w:sz w:val="24"/>
          <w:szCs w:val="24"/>
        </w:rPr>
        <w:tab/>
      </w:r>
      <w:r w:rsidR="009670E9">
        <w:rPr>
          <w:rFonts w:ascii="Times New Roman" w:hAnsi="Times New Roman" w:cs="Times New Roman"/>
          <w:sz w:val="24"/>
          <w:szCs w:val="24"/>
        </w:rPr>
        <w:tab/>
      </w:r>
      <w:r w:rsidR="00DC5C51">
        <w:rPr>
          <w:rFonts w:ascii="Times New Roman" w:hAnsi="Times New Roman" w:cs="Times New Roman"/>
          <w:sz w:val="24"/>
          <w:szCs w:val="24"/>
        </w:rPr>
        <w:tab/>
        <w:t>g</w:t>
      </w:r>
      <w:r w:rsidR="009670E9">
        <w:rPr>
          <w:rFonts w:ascii="Times New Roman" w:hAnsi="Times New Roman" w:cs="Times New Roman"/>
          <w:sz w:val="24"/>
          <w:szCs w:val="24"/>
        </w:rPr>
        <w:t xml:space="preserve">raduate  </w:t>
      </w:r>
    </w:p>
    <w:p w14:paraId="774464A5" w14:textId="01E61BBB" w:rsidR="009670E9" w:rsidRDefault="00DC5C51" w:rsidP="00960CCC">
      <w:pPr>
        <w:spacing w:line="26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B4298C8" wp14:editId="77B216B3">
                <wp:simplePos x="0" y="0"/>
                <wp:positionH relativeFrom="column">
                  <wp:posOffset>146050</wp:posOffset>
                </wp:positionH>
                <wp:positionV relativeFrom="paragraph">
                  <wp:posOffset>290195</wp:posOffset>
                </wp:positionV>
                <wp:extent cx="190500" cy="152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CABDF6E" id="Rectangle 11" o:spid="_x0000_s1026" style="position:absolute;margin-left:11.5pt;margin-top:22.85pt;width:15pt;height:1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C165AD" wp14:editId="00EB2C17">
                <wp:simplePos x="0" y="0"/>
                <wp:positionH relativeFrom="column">
                  <wp:posOffset>133350</wp:posOffset>
                </wp:positionH>
                <wp:positionV relativeFrom="paragraph">
                  <wp:posOffset>24765</wp:posOffset>
                </wp:positionV>
                <wp:extent cx="190500" cy="1524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F33F93" id="Rectangle 9" o:spid="_x0000_s1026" style="position:absolute;margin-left:10.5pt;margin-top:1.95pt;width:15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C4lRee2wAAAAYB&#10;AAAPAAAAAAAAAAAAAAAAAJ0EAABkcnMvZG93bnJldi54bWxQSwUGAAAAAAQABADzAAAApQUAAAAA&#10;" fillcolor="white [3201]" strokecolor="black [3200]" strokeweight="1pt"/>
            </w:pict>
          </mc:Fallback>
        </mc:AlternateContent>
      </w:r>
      <w:r w:rsidR="007A0949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5AF5C03" wp14:editId="5907237A">
                <wp:simplePos x="0" y="0"/>
                <wp:positionH relativeFrom="column">
                  <wp:posOffset>2927350</wp:posOffset>
                </wp:positionH>
                <wp:positionV relativeFrom="paragraph">
                  <wp:posOffset>290195</wp:posOffset>
                </wp:positionV>
                <wp:extent cx="190500" cy="15240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44A3A8" id="Rectangle 12" o:spid="_x0000_s1026" style="position:absolute;margin-left:230.5pt;margin-top:22.85pt;width:15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r</w:t>
      </w:r>
      <w:r w:rsidR="009670E9">
        <w:rPr>
          <w:rFonts w:ascii="Times New Roman" w:hAnsi="Times New Roman" w:cs="Times New Roman"/>
          <w:sz w:val="24"/>
          <w:szCs w:val="24"/>
        </w:rPr>
        <w:t xml:space="preserve">esearch assistant </w:t>
      </w:r>
      <w:r w:rsidR="009670E9">
        <w:rPr>
          <w:rFonts w:ascii="Times New Roman" w:hAnsi="Times New Roman" w:cs="Times New Roman"/>
          <w:sz w:val="24"/>
          <w:szCs w:val="24"/>
        </w:rPr>
        <w:tab/>
        <w:t xml:space="preserve">                           </w:t>
      </w:r>
      <w:r w:rsidR="009670E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</w:t>
      </w:r>
      <w:r w:rsidR="009670E9">
        <w:rPr>
          <w:rFonts w:ascii="Times New Roman" w:hAnsi="Times New Roman" w:cs="Times New Roman"/>
          <w:sz w:val="24"/>
          <w:szCs w:val="24"/>
        </w:rPr>
        <w:t xml:space="preserve">eaching assistant </w:t>
      </w:r>
    </w:p>
    <w:p w14:paraId="193C73A2" w14:textId="072EEA63" w:rsidR="007A0949" w:rsidRDefault="00DC5C51" w:rsidP="00960CCC">
      <w:pPr>
        <w:spacing w:line="26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9670E9">
        <w:rPr>
          <w:rFonts w:ascii="Times New Roman" w:hAnsi="Times New Roman" w:cs="Times New Roman"/>
          <w:sz w:val="24"/>
          <w:szCs w:val="24"/>
        </w:rPr>
        <w:t xml:space="preserve">mployee </w:t>
      </w:r>
      <w:r w:rsidR="009670E9">
        <w:rPr>
          <w:rFonts w:ascii="Times New Roman" w:hAnsi="Times New Roman" w:cs="Times New Roman"/>
          <w:sz w:val="24"/>
          <w:szCs w:val="24"/>
        </w:rPr>
        <w:tab/>
      </w:r>
      <w:r w:rsidR="009670E9">
        <w:rPr>
          <w:rFonts w:ascii="Times New Roman" w:hAnsi="Times New Roman" w:cs="Times New Roman"/>
          <w:sz w:val="24"/>
          <w:szCs w:val="24"/>
        </w:rPr>
        <w:tab/>
      </w:r>
      <w:r w:rsidR="009670E9">
        <w:rPr>
          <w:rFonts w:ascii="Times New Roman" w:hAnsi="Times New Roman" w:cs="Times New Roman"/>
          <w:sz w:val="24"/>
          <w:szCs w:val="24"/>
        </w:rPr>
        <w:tab/>
      </w:r>
      <w:r w:rsidR="009670E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</w:t>
      </w:r>
      <w:r w:rsidR="009670E9">
        <w:rPr>
          <w:rFonts w:ascii="Times New Roman" w:hAnsi="Times New Roman" w:cs="Times New Roman"/>
          <w:sz w:val="24"/>
          <w:szCs w:val="24"/>
        </w:rPr>
        <w:t xml:space="preserve">n other capacities </w:t>
      </w:r>
    </w:p>
    <w:p w14:paraId="4E00AC5B" w14:textId="5EE20738" w:rsidR="009670E9" w:rsidRDefault="009670E9" w:rsidP="00960CCC">
      <w:pPr>
        <w:spacing w:line="26" w:lineRule="atLeast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plea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pecify)</w:t>
      </w:r>
      <w:r w:rsidR="007A0949">
        <w:rPr>
          <w:rFonts w:ascii="Times New Roman" w:hAnsi="Times New Roman" w:cs="Times New Roman"/>
          <w:sz w:val="24"/>
          <w:szCs w:val="24"/>
        </w:rPr>
        <w:t xml:space="preserve"> ---------------------------</w:t>
      </w:r>
    </w:p>
    <w:p w14:paraId="1B81246C" w14:textId="78A38E54" w:rsidR="00B26402" w:rsidRDefault="00B26402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have served as the applicant’s:</w:t>
      </w:r>
    </w:p>
    <w:p w14:paraId="159340F0" w14:textId="0CCD4B15" w:rsidR="00B26402" w:rsidRDefault="00DC5C51" w:rsidP="00960CCC">
      <w:pPr>
        <w:spacing w:line="26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AA9C090" wp14:editId="01E8F736">
                <wp:simplePos x="0" y="0"/>
                <wp:positionH relativeFrom="column">
                  <wp:posOffset>88900</wp:posOffset>
                </wp:positionH>
                <wp:positionV relativeFrom="paragraph">
                  <wp:posOffset>56515</wp:posOffset>
                </wp:positionV>
                <wp:extent cx="190500" cy="1524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DD242BC" id="Rectangle 16" o:spid="_x0000_s1026" style="position:absolute;margin-left:7pt;margin-top:4.45pt;width:15pt;height:1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BUvzek2wAAAAYB&#10;AAAPAAAAAAAAAAAAAAAAAJ0EAABkcnMvZG93bnJldi54bWxQSwUGAAAAAAQABADzAAAApQ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04DD5D" wp14:editId="6160832B">
                <wp:simplePos x="0" y="0"/>
                <wp:positionH relativeFrom="column">
                  <wp:posOffset>2908300</wp:posOffset>
                </wp:positionH>
                <wp:positionV relativeFrom="paragraph">
                  <wp:posOffset>50165</wp:posOffset>
                </wp:positionV>
                <wp:extent cx="190500" cy="15240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C5F4FC" id="Rectangle 13" o:spid="_x0000_s1026" style="position:absolute;margin-left:229pt;margin-top:3.95pt;width:15pt;height:1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" fillcolor="white [3201]" strokecolor="black [3200]" strokeweight="1pt"/>
            </w:pict>
          </mc:Fallback>
        </mc:AlternateContent>
      </w:r>
      <w:proofErr w:type="gramStart"/>
      <w:r>
        <w:rPr>
          <w:rFonts w:ascii="Times New Roman" w:hAnsi="Times New Roman" w:cs="Times New Roman"/>
          <w:sz w:val="24"/>
          <w:szCs w:val="24"/>
        </w:rPr>
        <w:t>d</w:t>
      </w:r>
      <w:r w:rsidR="00B26402">
        <w:rPr>
          <w:rFonts w:ascii="Times New Roman" w:hAnsi="Times New Roman" w:cs="Times New Roman"/>
          <w:sz w:val="24"/>
          <w:szCs w:val="24"/>
        </w:rPr>
        <w:t>ivision</w:t>
      </w:r>
      <w:proofErr w:type="gramEnd"/>
      <w:r w:rsidR="00B26402">
        <w:rPr>
          <w:rFonts w:ascii="Times New Roman" w:hAnsi="Times New Roman" w:cs="Times New Roman"/>
          <w:sz w:val="24"/>
          <w:szCs w:val="24"/>
        </w:rPr>
        <w:t xml:space="preserve">/ dept/ school head  </w:t>
      </w:r>
      <w:r w:rsidR="00B26402">
        <w:rPr>
          <w:rFonts w:ascii="Times New Roman" w:hAnsi="Times New Roman" w:cs="Times New Roman"/>
          <w:sz w:val="24"/>
          <w:szCs w:val="24"/>
        </w:rPr>
        <w:tab/>
      </w:r>
      <w:r w:rsidR="00B26402">
        <w:rPr>
          <w:rFonts w:ascii="Times New Roman" w:hAnsi="Times New Roman" w:cs="Times New Roman"/>
          <w:sz w:val="24"/>
          <w:szCs w:val="24"/>
        </w:rPr>
        <w:tab/>
      </w:r>
      <w:r w:rsidR="00B2640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</w:t>
      </w:r>
      <w:r w:rsidR="00B26402">
        <w:rPr>
          <w:rFonts w:ascii="Times New Roman" w:hAnsi="Times New Roman" w:cs="Times New Roman"/>
          <w:sz w:val="24"/>
          <w:szCs w:val="24"/>
        </w:rPr>
        <w:t>esearch assistant</w:t>
      </w:r>
    </w:p>
    <w:p w14:paraId="0F276DA8" w14:textId="5DBCC84A" w:rsidR="00B26402" w:rsidRDefault="00DC5C51" w:rsidP="00960CCC">
      <w:pPr>
        <w:spacing w:line="26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0A0FA07" wp14:editId="4E94FD70">
                <wp:simplePos x="0" y="0"/>
                <wp:positionH relativeFrom="column">
                  <wp:posOffset>88900</wp:posOffset>
                </wp:positionH>
                <wp:positionV relativeFrom="paragraph">
                  <wp:posOffset>31115</wp:posOffset>
                </wp:positionV>
                <wp:extent cx="190500" cy="1524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88469B" id="Rectangle 17" o:spid="_x0000_s1026" style="position:absolute;margin-left:7pt;margin-top:2.45pt;width:15pt;height:1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4C158D" wp14:editId="44CB82FC">
                <wp:simplePos x="0" y="0"/>
                <wp:positionH relativeFrom="column">
                  <wp:posOffset>2908300</wp:posOffset>
                </wp:positionH>
                <wp:positionV relativeFrom="paragraph">
                  <wp:posOffset>32385</wp:posOffset>
                </wp:positionV>
                <wp:extent cx="190500" cy="15240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916B528" id="Rectangle 14" o:spid="_x0000_s1026" style="position:absolute;margin-left:229pt;margin-top:2.55pt;width:15pt;height:1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t</w:t>
      </w:r>
      <w:r w:rsidR="00B26402">
        <w:rPr>
          <w:rFonts w:ascii="Times New Roman" w:hAnsi="Times New Roman" w:cs="Times New Roman"/>
          <w:sz w:val="24"/>
          <w:szCs w:val="24"/>
        </w:rPr>
        <w:t xml:space="preserve">eacher in several classes </w:t>
      </w:r>
      <w:r w:rsidR="00B26402">
        <w:rPr>
          <w:rFonts w:ascii="Times New Roman" w:hAnsi="Times New Roman" w:cs="Times New Roman"/>
          <w:sz w:val="24"/>
          <w:szCs w:val="24"/>
        </w:rPr>
        <w:tab/>
      </w:r>
      <w:r w:rsidR="00B26402">
        <w:rPr>
          <w:rFonts w:ascii="Times New Roman" w:hAnsi="Times New Roman" w:cs="Times New Roman"/>
          <w:sz w:val="24"/>
          <w:szCs w:val="24"/>
        </w:rPr>
        <w:tab/>
      </w:r>
      <w:r w:rsidR="00B2640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</w:t>
      </w:r>
      <w:r w:rsidR="00B26402">
        <w:rPr>
          <w:rFonts w:ascii="Times New Roman" w:hAnsi="Times New Roman" w:cs="Times New Roman"/>
          <w:sz w:val="24"/>
          <w:szCs w:val="24"/>
        </w:rPr>
        <w:t>mmediate supervisor in firm</w:t>
      </w:r>
    </w:p>
    <w:p w14:paraId="0F071021" w14:textId="645D44EE" w:rsidR="00B26402" w:rsidRDefault="00DC5C51" w:rsidP="00960CCC">
      <w:pPr>
        <w:spacing w:line="26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1D7022A" wp14:editId="4E6CDA75">
                <wp:simplePos x="0" y="0"/>
                <wp:positionH relativeFrom="column">
                  <wp:posOffset>88900</wp:posOffset>
                </wp:positionH>
                <wp:positionV relativeFrom="paragraph">
                  <wp:posOffset>12700</wp:posOffset>
                </wp:positionV>
                <wp:extent cx="190500" cy="15240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DDCE238" id="Rectangle 18" o:spid="_x0000_s1026" style="position:absolute;margin-left:7pt;margin-top:1pt;width:15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0B27CC" wp14:editId="6A2F3DA0">
                <wp:simplePos x="0" y="0"/>
                <wp:positionH relativeFrom="column">
                  <wp:posOffset>82550</wp:posOffset>
                </wp:positionH>
                <wp:positionV relativeFrom="paragraph">
                  <wp:posOffset>290830</wp:posOffset>
                </wp:positionV>
                <wp:extent cx="190500" cy="1524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F129056" id="Rectangle 19" o:spid="_x0000_s1026" style="position:absolute;margin-left:6.5pt;margin-top:22.9pt;width:15pt;height:1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CSl24E2wAAAAcB&#10;AAAPAAAAAAAAAAAAAAAAAJ0EAABkcnMvZG93bnJldi54bWxQSwUGAAAAAAQABADzAAAApQ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AC7370F" wp14:editId="315C17B7">
                <wp:simplePos x="0" y="0"/>
                <wp:positionH relativeFrom="column">
                  <wp:posOffset>2921000</wp:posOffset>
                </wp:positionH>
                <wp:positionV relativeFrom="paragraph">
                  <wp:posOffset>38100</wp:posOffset>
                </wp:positionV>
                <wp:extent cx="190500" cy="152400"/>
                <wp:effectExtent l="0" t="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D36DD3" id="Rectangle 15" o:spid="_x0000_s1026" style="position:absolute;margin-left:230pt;margin-top:3pt;width:15pt;height:1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AZf8FB2wAAAAgB&#10;AAAPAAAAAAAAAAAAAAAAAJ0EAABkcnMvZG93bnJldi54bWxQSwUGAAAAAAQABADzAAAApQ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t</w:t>
      </w:r>
      <w:r w:rsidR="00B26402">
        <w:rPr>
          <w:rFonts w:ascii="Times New Roman" w:hAnsi="Times New Roman" w:cs="Times New Roman"/>
          <w:sz w:val="24"/>
          <w:szCs w:val="24"/>
        </w:rPr>
        <w:t xml:space="preserve">eacher in only one class </w:t>
      </w:r>
      <w:r w:rsidR="00B26402">
        <w:rPr>
          <w:rFonts w:ascii="Times New Roman" w:hAnsi="Times New Roman" w:cs="Times New Roman"/>
          <w:sz w:val="24"/>
          <w:szCs w:val="24"/>
        </w:rPr>
        <w:tab/>
      </w:r>
      <w:r w:rsidR="00B26402">
        <w:rPr>
          <w:rFonts w:ascii="Times New Roman" w:hAnsi="Times New Roman" w:cs="Times New Roman"/>
          <w:sz w:val="24"/>
          <w:szCs w:val="24"/>
        </w:rPr>
        <w:tab/>
      </w:r>
      <w:r w:rsidR="00B2640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o</w:t>
      </w:r>
      <w:r w:rsidR="00B26402">
        <w:rPr>
          <w:rFonts w:ascii="Times New Roman" w:hAnsi="Times New Roman" w:cs="Times New Roman"/>
          <w:sz w:val="24"/>
          <w:szCs w:val="24"/>
        </w:rPr>
        <w:t>ther capacities (please specify)</w:t>
      </w:r>
    </w:p>
    <w:p w14:paraId="06EFA8D9" w14:textId="4D768CA4" w:rsidR="00D331B6" w:rsidRDefault="00DC5C51" w:rsidP="006A0C68">
      <w:pPr>
        <w:spacing w:line="26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B26402">
        <w:rPr>
          <w:rFonts w:ascii="Times New Roman" w:hAnsi="Times New Roman" w:cs="Times New Roman"/>
          <w:sz w:val="24"/>
          <w:szCs w:val="24"/>
        </w:rPr>
        <w:t>mployee</w:t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  <w:t xml:space="preserve">               ---------------------------</w:t>
      </w:r>
    </w:p>
    <w:p w14:paraId="78A4A501" w14:textId="77777777" w:rsidR="005F557F" w:rsidRDefault="005F557F" w:rsidP="00960CCC">
      <w:pPr>
        <w:spacing w:line="26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2E25A67D" w14:textId="4F728D54" w:rsidR="0062363D" w:rsidRDefault="00231531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ow often have you observed him/ her at work?</w:t>
      </w:r>
    </w:p>
    <w:p w14:paraId="3D6DD6BD" w14:textId="3211F914" w:rsidR="00231531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10739236" w14:textId="4B1899C4" w:rsidR="00231531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1BBF1592" w14:textId="3CBCE0EF" w:rsidR="00231531" w:rsidRDefault="00231531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often have you observed him/ her at school?</w:t>
      </w:r>
    </w:p>
    <w:p w14:paraId="69F5E3EF" w14:textId="3D7F10D2" w:rsidR="0062363D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350DF6F5" w14:textId="57FDBF96" w:rsidR="00231531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43F2BCF2" w14:textId="312E3BB9" w:rsidR="00231531" w:rsidRDefault="00231531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often have you observed him/ her socially?</w:t>
      </w:r>
    </w:p>
    <w:p w14:paraId="31E04C84" w14:textId="415857DB" w:rsidR="0062363D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5839A51B" w14:textId="2222D0F4" w:rsidR="00231531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42179C6E" w14:textId="41697A47" w:rsidR="00231531" w:rsidRDefault="00231531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expect that this candidate will contribute in a meaningful way following completion of the studies?</w:t>
      </w:r>
    </w:p>
    <w:p w14:paraId="6887D0BD" w14:textId="58124DEB" w:rsidR="0062363D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2B4DCF14" w14:textId="2F966445" w:rsidR="00231531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2CAE3C96" w14:textId="296E714B" w:rsidR="00231531" w:rsidRDefault="00231531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feel graduate study is appropriate for the applicant at this time? Why?</w:t>
      </w:r>
    </w:p>
    <w:p w14:paraId="5EEC89D7" w14:textId="601A748E" w:rsidR="0062363D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131F4BDB" w14:textId="74FC15AB" w:rsidR="00231531" w:rsidRDefault="0062363D" w:rsidP="001D580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4DAB516F" w14:textId="5001B465" w:rsidR="00231531" w:rsidRDefault="00231531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mparison with other graduate school candidates that you have known, how would you rate the applicant with respect to the following qualities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1440"/>
        <w:gridCol w:w="1350"/>
        <w:gridCol w:w="1222"/>
        <w:gridCol w:w="1390"/>
        <w:gridCol w:w="1369"/>
      </w:tblGrid>
      <w:tr w:rsidR="00AD43E3" w14:paraId="2A4865D5" w14:textId="77777777" w:rsidTr="00892819">
        <w:trPr>
          <w:jc w:val="center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C2D3C4D" w14:textId="1804E3B6" w:rsidR="002A0581" w:rsidRDefault="00485614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ular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1C0DB020" w14:textId="11CF58CB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r</w:t>
            </w:r>
          </w:p>
          <w:p w14:paraId="0E6F0614" w14:textId="3774EF50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tom 1/3</w:t>
            </w:r>
          </w:p>
        </w:tc>
        <w:tc>
          <w:tcPr>
            <w:tcW w:w="1350" w:type="dxa"/>
            <w:vAlign w:val="center"/>
          </w:tcPr>
          <w:p w14:paraId="03F3B50A" w14:textId="77777777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  <w:p w14:paraId="5448F845" w14:textId="265BBBB9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dle 1/3</w:t>
            </w:r>
          </w:p>
        </w:tc>
        <w:tc>
          <w:tcPr>
            <w:tcW w:w="1222" w:type="dxa"/>
            <w:vAlign w:val="center"/>
          </w:tcPr>
          <w:p w14:paraId="1283F48B" w14:textId="77777777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od</w:t>
            </w:r>
          </w:p>
          <w:p w14:paraId="0E694217" w14:textId="5D35664A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 1/3</w:t>
            </w:r>
          </w:p>
        </w:tc>
        <w:tc>
          <w:tcPr>
            <w:tcW w:w="1390" w:type="dxa"/>
            <w:vAlign w:val="center"/>
          </w:tcPr>
          <w:p w14:paraId="70038E51" w14:textId="5A8E1473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standing</w:t>
            </w:r>
          </w:p>
          <w:p w14:paraId="771929B8" w14:textId="6B492454" w:rsidR="002A0581" w:rsidRDefault="002A0581" w:rsidP="00892819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 5%</w:t>
            </w:r>
          </w:p>
        </w:tc>
        <w:tc>
          <w:tcPr>
            <w:tcW w:w="1369" w:type="dxa"/>
            <w:vAlign w:val="center"/>
          </w:tcPr>
          <w:p w14:paraId="1B626EFB" w14:textId="6FE9595F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adequate opportunity to observed</w:t>
            </w:r>
          </w:p>
        </w:tc>
      </w:tr>
      <w:tr w:rsidR="00AD43E3" w14:paraId="7EA52BC7" w14:textId="77777777" w:rsidTr="00892819">
        <w:trPr>
          <w:jc w:val="center"/>
        </w:trPr>
        <w:tc>
          <w:tcPr>
            <w:tcW w:w="2965" w:type="dxa"/>
          </w:tcPr>
          <w:p w14:paraId="36775D45" w14:textId="7485B55F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440" w:type="dxa"/>
          </w:tcPr>
          <w:p w14:paraId="1C41DF15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617F941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</w:tcPr>
          <w:p w14:paraId="00C1F72D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</w:tcPr>
          <w:p w14:paraId="2C34348B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9" w:type="dxa"/>
          </w:tcPr>
          <w:p w14:paraId="69D07F01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43E3" w14:paraId="471E1A1A" w14:textId="77777777" w:rsidTr="00892819">
        <w:trPr>
          <w:jc w:val="center"/>
        </w:trPr>
        <w:tc>
          <w:tcPr>
            <w:tcW w:w="2965" w:type="dxa"/>
          </w:tcPr>
          <w:p w14:paraId="218D74B8" w14:textId="07781D5D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urity</w:t>
            </w:r>
          </w:p>
        </w:tc>
        <w:tc>
          <w:tcPr>
            <w:tcW w:w="1440" w:type="dxa"/>
          </w:tcPr>
          <w:p w14:paraId="4AC38166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947F5A1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</w:tcPr>
          <w:p w14:paraId="68A6F794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</w:tcPr>
          <w:p w14:paraId="6874DDA7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9" w:type="dxa"/>
          </w:tcPr>
          <w:p w14:paraId="6668374B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43E3" w14:paraId="678C99ED" w14:textId="77777777" w:rsidTr="00892819">
        <w:trPr>
          <w:jc w:val="center"/>
        </w:trPr>
        <w:tc>
          <w:tcPr>
            <w:tcW w:w="2965" w:type="dxa"/>
          </w:tcPr>
          <w:p w14:paraId="68DC39D3" w14:textId="09E461B2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 comprehension</w:t>
            </w:r>
          </w:p>
        </w:tc>
        <w:tc>
          <w:tcPr>
            <w:tcW w:w="1440" w:type="dxa"/>
          </w:tcPr>
          <w:p w14:paraId="63A34072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8EC4BBB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</w:tcPr>
          <w:p w14:paraId="6C21F124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</w:tcPr>
          <w:p w14:paraId="6D2CD25C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9" w:type="dxa"/>
          </w:tcPr>
          <w:p w14:paraId="6B8EFCFE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43E3" w14:paraId="0A0EC264" w14:textId="77777777" w:rsidTr="00892819">
        <w:trPr>
          <w:jc w:val="center"/>
        </w:trPr>
        <w:tc>
          <w:tcPr>
            <w:tcW w:w="2965" w:type="dxa"/>
          </w:tcPr>
          <w:p w14:paraId="17FA0A78" w14:textId="178810B0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graduate performance</w:t>
            </w:r>
          </w:p>
        </w:tc>
        <w:tc>
          <w:tcPr>
            <w:tcW w:w="1440" w:type="dxa"/>
          </w:tcPr>
          <w:p w14:paraId="6E704A40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4DD5CFA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</w:tcPr>
          <w:p w14:paraId="1B44DA09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</w:tcPr>
          <w:p w14:paraId="3B6D3E5F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9" w:type="dxa"/>
          </w:tcPr>
          <w:p w14:paraId="68FE97B4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43E3" w14:paraId="3223104D" w14:textId="77777777" w:rsidTr="00892819">
        <w:trPr>
          <w:jc w:val="center"/>
        </w:trPr>
        <w:tc>
          <w:tcPr>
            <w:tcW w:w="2965" w:type="dxa"/>
          </w:tcPr>
          <w:p w14:paraId="73441C50" w14:textId="1BA7BBAB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ic promise</w:t>
            </w:r>
          </w:p>
        </w:tc>
        <w:tc>
          <w:tcPr>
            <w:tcW w:w="1440" w:type="dxa"/>
          </w:tcPr>
          <w:p w14:paraId="16FF2CCA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6660172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</w:tcPr>
          <w:p w14:paraId="225257DE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</w:tcPr>
          <w:p w14:paraId="4C01B73D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9" w:type="dxa"/>
          </w:tcPr>
          <w:p w14:paraId="78DF85F5" w14:textId="77777777" w:rsidR="002A0581" w:rsidRDefault="002A0581" w:rsidP="00892819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A92631" w14:textId="77777777" w:rsidR="008004EF" w:rsidRDefault="008004EF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A96BD7" w14:textId="6A5F5768" w:rsidR="00794C49" w:rsidRDefault="00892819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57F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16B3241" wp14:editId="27CAB616">
                <wp:simplePos x="0" y="0"/>
                <wp:positionH relativeFrom="column">
                  <wp:posOffset>4279900</wp:posOffset>
                </wp:positionH>
                <wp:positionV relativeFrom="paragraph">
                  <wp:posOffset>31115</wp:posOffset>
                </wp:positionV>
                <wp:extent cx="184150" cy="184150"/>
                <wp:effectExtent l="0" t="0" r="25400" b="2540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68A61D8" id="Rectangle 38" o:spid="_x0000_s1026" style="position:absolute;margin-left:337pt;margin-top:2.45pt;width:14.5pt;height:14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" fillcolor="white [3201]" strokecolor="black [3200]" strokeweight="1pt"/>
            </w:pict>
          </mc:Fallback>
        </mc:AlternateContent>
      </w:r>
      <w:r w:rsidRPr="005F557F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F33D720" wp14:editId="7F849EC2">
                <wp:simplePos x="0" y="0"/>
                <wp:positionH relativeFrom="column">
                  <wp:posOffset>1047750</wp:posOffset>
                </wp:positionH>
                <wp:positionV relativeFrom="paragraph">
                  <wp:posOffset>320040</wp:posOffset>
                </wp:positionV>
                <wp:extent cx="184150" cy="184150"/>
                <wp:effectExtent l="0" t="0" r="25400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684DCA2" id="Rectangle 36" o:spid="_x0000_s1026" style="position:absolute;margin-left:82.5pt;margin-top:25.2pt;width:14.5pt;height:14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" fillcolor="white [3201]" strokecolor="black [3200]" strokeweight="1pt"/>
            </w:pict>
          </mc:Fallback>
        </mc:AlternateContent>
      </w:r>
      <w:r w:rsidR="005F557F" w:rsidRPr="005F557F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A7B4010" wp14:editId="1B3F671F">
                <wp:simplePos x="0" y="0"/>
                <wp:positionH relativeFrom="column">
                  <wp:posOffset>1047750</wp:posOffset>
                </wp:positionH>
                <wp:positionV relativeFrom="paragraph">
                  <wp:posOffset>31750</wp:posOffset>
                </wp:positionV>
                <wp:extent cx="184150" cy="184150"/>
                <wp:effectExtent l="0" t="0" r="25400" b="254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9902BD2" id="Rectangle 35" o:spid="_x0000_s1026" style="position:absolute;margin-left:82.5pt;margin-top:2.5pt;width:14.5pt;height:14.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" fillcolor="white [3201]" strokecolor="black [3200]" strokeweight="1pt"/>
            </w:pict>
          </mc:Fallback>
        </mc:AlternateContent>
      </w:r>
      <w:r w:rsidR="00794C49">
        <w:rPr>
          <w:rFonts w:ascii="Times New Roman" w:hAnsi="Times New Roman" w:cs="Times New Roman"/>
          <w:sz w:val="24"/>
          <w:szCs w:val="24"/>
        </w:rPr>
        <w:t>You, thus</w:t>
      </w:r>
      <w:r w:rsidR="00794C49">
        <w:rPr>
          <w:rFonts w:ascii="Times New Roman" w:hAnsi="Times New Roman" w:cs="Times New Roman"/>
          <w:sz w:val="24"/>
          <w:szCs w:val="24"/>
        </w:rPr>
        <w:tab/>
      </w:r>
      <w:r w:rsidR="00794C4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</w:t>
      </w:r>
      <w:r w:rsidR="00794C49">
        <w:rPr>
          <w:rFonts w:ascii="Times New Roman" w:hAnsi="Times New Roman" w:cs="Times New Roman"/>
          <w:sz w:val="24"/>
          <w:szCs w:val="24"/>
        </w:rPr>
        <w:t>trongly recommen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r</w:t>
      </w:r>
      <w:r w:rsidR="00794C49">
        <w:rPr>
          <w:rFonts w:ascii="Times New Roman" w:hAnsi="Times New Roman" w:cs="Times New Roman"/>
          <w:sz w:val="24"/>
          <w:szCs w:val="24"/>
        </w:rPr>
        <w:t>ecommend</w:t>
      </w:r>
      <w:proofErr w:type="spellEnd"/>
    </w:p>
    <w:p w14:paraId="2BDCAA29" w14:textId="75FD14D0" w:rsidR="00794C49" w:rsidRDefault="00892819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57F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B17D90B" wp14:editId="440E5CB1">
                <wp:simplePos x="0" y="0"/>
                <wp:positionH relativeFrom="column">
                  <wp:posOffset>4279900</wp:posOffset>
                </wp:positionH>
                <wp:positionV relativeFrom="paragraph">
                  <wp:posOffset>17780</wp:posOffset>
                </wp:positionV>
                <wp:extent cx="184150" cy="184150"/>
                <wp:effectExtent l="0" t="0" r="25400" b="254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B34B0A" id="Rectangle 37" o:spid="_x0000_s1026" style="position:absolute;margin-left:337pt;margin-top:1.4pt;width:14.5pt;height:14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" fillcolor="white [3201]" strokecolor="black [3200]" strokeweight="1pt"/>
            </w:pict>
          </mc:Fallback>
        </mc:AlternateContent>
      </w:r>
      <w:r w:rsidR="00794C49">
        <w:rPr>
          <w:rFonts w:ascii="Times New Roman" w:hAnsi="Times New Roman" w:cs="Times New Roman"/>
          <w:sz w:val="24"/>
          <w:szCs w:val="24"/>
        </w:rPr>
        <w:tab/>
      </w:r>
      <w:r w:rsidR="00794C49">
        <w:rPr>
          <w:rFonts w:ascii="Times New Roman" w:hAnsi="Times New Roman" w:cs="Times New Roman"/>
          <w:sz w:val="24"/>
          <w:szCs w:val="24"/>
        </w:rPr>
        <w:tab/>
      </w:r>
      <w:r w:rsidR="00794C49"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r</w:t>
      </w:r>
      <w:r w:rsidR="00794C49">
        <w:rPr>
          <w:rFonts w:ascii="Times New Roman" w:hAnsi="Times New Roman" w:cs="Times New Roman"/>
          <w:sz w:val="24"/>
          <w:szCs w:val="24"/>
        </w:rPr>
        <w:t>ecommend</w:t>
      </w:r>
      <w:proofErr w:type="gramEnd"/>
      <w:r w:rsidR="00794C49">
        <w:rPr>
          <w:rFonts w:ascii="Times New Roman" w:hAnsi="Times New Roman" w:cs="Times New Roman"/>
          <w:sz w:val="24"/>
          <w:szCs w:val="24"/>
        </w:rPr>
        <w:t xml:space="preserve"> with some reserv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</w:t>
      </w:r>
      <w:r w:rsidR="00794C49">
        <w:rPr>
          <w:rFonts w:ascii="Times New Roman" w:hAnsi="Times New Roman" w:cs="Times New Roman"/>
          <w:sz w:val="24"/>
          <w:szCs w:val="24"/>
        </w:rPr>
        <w:t>o not recommend</w:t>
      </w:r>
    </w:p>
    <w:p w14:paraId="080B3F58" w14:textId="2051330B" w:rsidR="00794C49" w:rsidRDefault="00794C49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nt to be admitted to the MMM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="004E0207">
        <w:rPr>
          <w:rFonts w:ascii="Times New Roman" w:hAnsi="Times New Roman" w:cs="Times New Roman"/>
          <w:sz w:val="24"/>
          <w:szCs w:val="24"/>
        </w:rPr>
        <w:t>.</w:t>
      </w:r>
    </w:p>
    <w:p w14:paraId="75E1E684" w14:textId="77777777" w:rsidR="00A07584" w:rsidRDefault="00A07584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F85598" w14:textId="77777777" w:rsidR="00AA21A1" w:rsidRDefault="00794C49" w:rsidP="00AA21A1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</w:t>
      </w:r>
    </w:p>
    <w:p w14:paraId="6D6E2B2D" w14:textId="5C7B938A" w:rsidR="00AA21A1" w:rsidRDefault="00AA21A1" w:rsidP="00AA21A1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Signature</w:t>
      </w:r>
      <w:r w:rsidR="00794C49">
        <w:rPr>
          <w:rFonts w:ascii="Times New Roman" w:hAnsi="Times New Roman" w:cs="Times New Roman"/>
          <w:sz w:val="24"/>
          <w:szCs w:val="24"/>
        </w:rPr>
        <w:tab/>
      </w:r>
      <w:r w:rsidR="00794C49">
        <w:rPr>
          <w:rFonts w:ascii="Times New Roman" w:hAnsi="Times New Roman" w:cs="Times New Roman"/>
          <w:sz w:val="24"/>
          <w:szCs w:val="24"/>
        </w:rPr>
        <w:tab/>
      </w:r>
      <w:r w:rsidR="00794C49">
        <w:rPr>
          <w:rFonts w:ascii="Times New Roman" w:hAnsi="Times New Roman" w:cs="Times New Roman"/>
          <w:sz w:val="24"/>
          <w:szCs w:val="24"/>
        </w:rPr>
        <w:tab/>
      </w:r>
      <w:r w:rsidR="00794C49">
        <w:rPr>
          <w:rFonts w:ascii="Times New Roman" w:hAnsi="Times New Roman" w:cs="Times New Roman"/>
          <w:sz w:val="24"/>
          <w:szCs w:val="24"/>
        </w:rPr>
        <w:tab/>
      </w:r>
    </w:p>
    <w:p w14:paraId="5723332A" w14:textId="77777777" w:rsidR="00AA21A1" w:rsidRDefault="00AA21A1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2CA8D6" w14:textId="7C6EC14C" w:rsidR="00794C49" w:rsidRDefault="00794C49" w:rsidP="0089281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AA21A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-----------------</w:t>
      </w:r>
      <w:r w:rsidR="00AA21A1">
        <w:rPr>
          <w:rFonts w:ascii="Times New Roman" w:hAnsi="Times New Roman" w:cs="Times New Roman"/>
          <w:sz w:val="24"/>
          <w:szCs w:val="24"/>
        </w:rPr>
        <w:t>------</w:t>
      </w:r>
      <w:r w:rsidR="00AA21A1">
        <w:rPr>
          <w:rFonts w:ascii="Times New Roman" w:hAnsi="Times New Roman" w:cs="Times New Roman"/>
          <w:sz w:val="24"/>
          <w:szCs w:val="24"/>
        </w:rPr>
        <w:tab/>
      </w:r>
      <w:r w:rsidR="00AA21A1">
        <w:rPr>
          <w:rFonts w:ascii="Times New Roman" w:hAnsi="Times New Roman" w:cs="Times New Roman"/>
          <w:sz w:val="24"/>
          <w:szCs w:val="24"/>
        </w:rPr>
        <w:tab/>
      </w:r>
      <w:r w:rsidR="00AA21A1">
        <w:rPr>
          <w:rFonts w:ascii="Times New Roman" w:hAnsi="Times New Roman" w:cs="Times New Roman"/>
          <w:sz w:val="24"/>
          <w:szCs w:val="24"/>
        </w:rPr>
        <w:tab/>
      </w:r>
      <w:r w:rsidR="00AA21A1">
        <w:rPr>
          <w:rFonts w:ascii="Times New Roman" w:hAnsi="Times New Roman" w:cs="Times New Roman"/>
          <w:sz w:val="24"/>
          <w:szCs w:val="24"/>
        </w:rPr>
        <w:tab/>
      </w:r>
      <w:r w:rsidR="00AA21A1">
        <w:rPr>
          <w:rFonts w:ascii="Times New Roman" w:hAnsi="Times New Roman" w:cs="Times New Roman"/>
          <w:sz w:val="24"/>
          <w:szCs w:val="24"/>
        </w:rPr>
        <w:tab/>
      </w:r>
      <w:r w:rsidR="00AA21A1">
        <w:rPr>
          <w:rFonts w:ascii="Times New Roman" w:hAnsi="Times New Roman" w:cs="Times New Roman"/>
          <w:sz w:val="24"/>
          <w:szCs w:val="24"/>
        </w:rPr>
        <w:tab/>
        <w:t>*Please stamp your seal here.</w:t>
      </w:r>
    </w:p>
    <w:p w14:paraId="7C9DC124" w14:textId="572ECA4C" w:rsidR="005538F5" w:rsidRPr="00656301" w:rsidRDefault="005538F5" w:rsidP="00BE2841">
      <w:pPr>
        <w:spacing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56301">
        <w:rPr>
          <w:rFonts w:ascii="Times New Roman" w:hAnsi="Times New Roman" w:cs="Times New Roman"/>
          <w:b/>
          <w:bCs/>
          <w:sz w:val="24"/>
          <w:szCs w:val="24"/>
        </w:rPr>
        <w:lastRenderedPageBreak/>
        <w:t>Monywa</w:t>
      </w:r>
      <w:proofErr w:type="spellEnd"/>
      <w:r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 University of Economics</w:t>
      </w:r>
    </w:p>
    <w:p w14:paraId="4B076AAD" w14:textId="77777777" w:rsidR="005538F5" w:rsidRPr="00656301" w:rsidRDefault="005538F5" w:rsidP="001E35FF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>Department of Commerce</w:t>
      </w:r>
    </w:p>
    <w:p w14:paraId="76945E90" w14:textId="77777777" w:rsidR="005538F5" w:rsidRPr="00656301" w:rsidRDefault="005538F5" w:rsidP="001E35FF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MMM </w:t>
      </w:r>
      <w:proofErr w:type="spellStart"/>
      <w:r w:rsidRPr="00656301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</w:p>
    <w:p w14:paraId="34FCB3D9" w14:textId="3B333399" w:rsidR="005538F5" w:rsidRPr="00656301" w:rsidRDefault="005538F5" w:rsidP="001E35FF">
      <w:pPr>
        <w:spacing w:after="0"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6301">
        <w:rPr>
          <w:rFonts w:ascii="Times New Roman" w:hAnsi="Times New Roman" w:cs="Times New Roman"/>
          <w:b/>
          <w:bCs/>
          <w:sz w:val="24"/>
          <w:szCs w:val="24"/>
        </w:rPr>
        <w:t xml:space="preserve">Letter of Recommendation </w:t>
      </w:r>
      <w:r w:rsidR="00AC2DEA" w:rsidRPr="00656301">
        <w:rPr>
          <w:rFonts w:ascii="Times New Roman" w:hAnsi="Times New Roman" w:cs="Times New Roman"/>
          <w:b/>
          <w:bCs/>
          <w:sz w:val="24"/>
          <w:szCs w:val="24"/>
        </w:rPr>
        <w:t>(Academic)</w:t>
      </w:r>
    </w:p>
    <w:p w14:paraId="5D8C5749" w14:textId="77777777" w:rsidR="005538F5" w:rsidRDefault="005538F5" w:rsidP="001E35FF">
      <w:pPr>
        <w:spacing w:after="0" w:line="312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A4F1E9" w14:textId="76D34AA4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</w:t>
      </w:r>
      <w:proofErr w:type="gramStart"/>
      <w:r>
        <w:rPr>
          <w:rFonts w:ascii="Times New Roman" w:hAnsi="Times New Roman" w:cs="Times New Roman"/>
          <w:sz w:val="24"/>
          <w:szCs w:val="24"/>
        </w:rPr>
        <w:t>Applicant :-------------------------------------------------------------------------------------------------</w:t>
      </w:r>
      <w:proofErr w:type="gramEnd"/>
    </w:p>
    <w:p w14:paraId="1987D389" w14:textId="77777777" w:rsidR="001E35FF" w:rsidRDefault="001E35F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E1711B" w14:textId="58A6FEBF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he person evaluating the applicant:</w:t>
      </w:r>
    </w:p>
    <w:p w14:paraId="5D612DAC" w14:textId="77777777" w:rsidR="001E35FF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FBCDD38" w14:textId="2CF56645" w:rsidR="005538F5" w:rsidRDefault="005538F5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rson whose name appears above is applying for admission to the MMM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ony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Economics. In considering applicants to MMM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articular emphasis is placed on comments from peopl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applicants h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hosen as referees. Your prompt submission of this form will be most helpful as the applicants </w:t>
      </w:r>
      <w:proofErr w:type="spellStart"/>
      <w:r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 considered without your comments. The admission office realizes that considerable time and effort is involved in preparing the evaluation. Your assistance in giving this appraisal greatly appreciated.</w:t>
      </w:r>
    </w:p>
    <w:p w14:paraId="24679BC9" w14:textId="77777777" w:rsidR="001E35FF" w:rsidRDefault="001E35F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83527A" w14:textId="0ACAE2B3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erson completing this form: ---------------------------------------------------------------------------</w:t>
      </w:r>
    </w:p>
    <w:p w14:paraId="7A000EEC" w14:textId="2BDD1E51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/ Title: -------------------------------------------------------------------------------------------------------</w:t>
      </w:r>
    </w:p>
    <w:p w14:paraId="6F49768E" w14:textId="2C171619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: --------------------------------------------------------------------------------------------------------</w:t>
      </w:r>
    </w:p>
    <w:p w14:paraId="34CEFE4D" w14:textId="22E37256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--------------------------------------------------------------------------------------------------------------</w:t>
      </w:r>
    </w:p>
    <w:p w14:paraId="0E9BC00D" w14:textId="77777777" w:rsidR="001E35FF" w:rsidRDefault="001E35F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FEAA1E" w14:textId="35D02EAF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long have you known the applicant?       ------------------------Years ----------------------------Months</w:t>
      </w:r>
    </w:p>
    <w:p w14:paraId="518D3EC4" w14:textId="77777777" w:rsidR="001E35FF" w:rsidRDefault="001E35F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7018BF" w14:textId="08236959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have known the applicant as a/an:</w:t>
      </w:r>
    </w:p>
    <w:p w14:paraId="22724D7A" w14:textId="409504EF" w:rsidR="005538F5" w:rsidRDefault="00960CCC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C77D91C" wp14:editId="32F14C41">
                <wp:simplePos x="0" y="0"/>
                <wp:positionH relativeFrom="column">
                  <wp:posOffset>2952750</wp:posOffset>
                </wp:positionH>
                <wp:positionV relativeFrom="paragraph">
                  <wp:posOffset>290195</wp:posOffset>
                </wp:positionV>
                <wp:extent cx="190500" cy="152400"/>
                <wp:effectExtent l="0" t="0" r="1905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6E2E5B" id="Rectangle 22" o:spid="_x0000_s1026" style="position:absolute;margin-left:232.5pt;margin-top:22.85pt;width:15pt;height:1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3FB5C16" wp14:editId="1E856B46">
                <wp:simplePos x="0" y="0"/>
                <wp:positionH relativeFrom="column">
                  <wp:posOffset>139700</wp:posOffset>
                </wp:positionH>
                <wp:positionV relativeFrom="paragraph">
                  <wp:posOffset>38100</wp:posOffset>
                </wp:positionV>
                <wp:extent cx="190500" cy="15240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4652C68" id="Rectangle 20" o:spid="_x0000_s1026" style="position:absolute;margin-left:11pt;margin-top:3pt;width:15pt;height:1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CNC9td2wAAAAYB&#10;AAAPAAAAAAAAAAAAAAAAAJ0EAABkcnMvZG93bnJldi54bWxQSwUGAAAAAAQABADzAAAApQUAAAAA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C9BAC61" wp14:editId="5F4FD3B5">
                <wp:simplePos x="0" y="0"/>
                <wp:positionH relativeFrom="column">
                  <wp:posOffset>2946400</wp:posOffset>
                </wp:positionH>
                <wp:positionV relativeFrom="paragraph">
                  <wp:posOffset>50800</wp:posOffset>
                </wp:positionV>
                <wp:extent cx="190500" cy="152400"/>
                <wp:effectExtent l="0" t="0" r="1905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3C58ABF" id="Rectangle 21" o:spid="_x0000_s1026" style="position:absolute;margin-left:232pt;margin-top:4pt;width:15pt;height:1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sz w:val="24"/>
          <w:szCs w:val="24"/>
        </w:rPr>
        <w:t xml:space="preserve">undergraduate </w:t>
      </w:r>
      <w:r w:rsidR="005538F5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  <w:t xml:space="preserve">graduate  </w:t>
      </w:r>
    </w:p>
    <w:p w14:paraId="1612FEFD" w14:textId="30ADB9C3" w:rsidR="005538F5" w:rsidRDefault="00960CCC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3F778A4" wp14:editId="7880B8B2">
                <wp:simplePos x="0" y="0"/>
                <wp:positionH relativeFrom="column">
                  <wp:posOffset>2952750</wp:posOffset>
                </wp:positionH>
                <wp:positionV relativeFrom="paragraph">
                  <wp:posOffset>290195</wp:posOffset>
                </wp:positionV>
                <wp:extent cx="190500" cy="152400"/>
                <wp:effectExtent l="0" t="0" r="1905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62123E" id="Rectangle 25" o:spid="_x0000_s1026" style="position:absolute;margin-left:232.5pt;margin-top:22.85pt;width:15pt;height:1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5F8AEF5" wp14:editId="327AB249">
                <wp:simplePos x="0" y="0"/>
                <wp:positionH relativeFrom="column">
                  <wp:posOffset>133350</wp:posOffset>
                </wp:positionH>
                <wp:positionV relativeFrom="paragraph">
                  <wp:posOffset>290195</wp:posOffset>
                </wp:positionV>
                <wp:extent cx="190500" cy="15240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74643A7" id="Rectangle 23" o:spid="_x0000_s1026" style="position:absolute;margin-left:10.5pt;margin-top:22.85pt;width:15pt;height:1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512027" wp14:editId="24822104">
                <wp:simplePos x="0" y="0"/>
                <wp:positionH relativeFrom="column">
                  <wp:posOffset>133350</wp:posOffset>
                </wp:positionH>
                <wp:positionV relativeFrom="paragraph">
                  <wp:posOffset>24765</wp:posOffset>
                </wp:positionV>
                <wp:extent cx="190500" cy="15240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EF7561" id="Rectangle 24" o:spid="_x0000_s1026" style="position:absolute;margin-left:10.5pt;margin-top:1.95pt;width:15pt;height:1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C4lRee2wAAAAYB&#10;AAAPAAAAAAAAAAAAAAAAAJ0EAABkcnMvZG93bnJldi54bWxQSwUGAAAAAAQABADzAAAApQUAAAAA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sz w:val="24"/>
          <w:szCs w:val="24"/>
        </w:rPr>
        <w:t xml:space="preserve">research assistant </w:t>
      </w:r>
      <w:r w:rsidR="005538F5">
        <w:rPr>
          <w:rFonts w:ascii="Times New Roman" w:hAnsi="Times New Roman" w:cs="Times New Roman"/>
          <w:sz w:val="24"/>
          <w:szCs w:val="24"/>
        </w:rPr>
        <w:tab/>
        <w:t xml:space="preserve">                           </w:t>
      </w:r>
      <w:r w:rsidR="005538F5">
        <w:rPr>
          <w:rFonts w:ascii="Times New Roman" w:hAnsi="Times New Roman" w:cs="Times New Roman"/>
          <w:sz w:val="24"/>
          <w:szCs w:val="24"/>
        </w:rPr>
        <w:tab/>
        <w:t xml:space="preserve">teaching assistant </w:t>
      </w:r>
    </w:p>
    <w:p w14:paraId="71CCF631" w14:textId="77777777" w:rsidR="005538F5" w:rsidRDefault="005538F5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ploy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n other capacities </w:t>
      </w:r>
    </w:p>
    <w:p w14:paraId="2879FF3D" w14:textId="0AA6115B" w:rsidR="005538F5" w:rsidRDefault="005538F5" w:rsidP="001E35FF">
      <w:pPr>
        <w:spacing w:after="0" w:line="312" w:lineRule="auto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plea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pecify) ---------------------------</w:t>
      </w:r>
    </w:p>
    <w:p w14:paraId="4BF05B08" w14:textId="77777777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have served as the applicant’s:</w:t>
      </w:r>
    </w:p>
    <w:p w14:paraId="5EE11573" w14:textId="21027A21" w:rsidR="005538F5" w:rsidRDefault="005538F5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F94C25C" wp14:editId="5FCF337B">
                <wp:simplePos x="0" y="0"/>
                <wp:positionH relativeFrom="column">
                  <wp:posOffset>88900</wp:posOffset>
                </wp:positionH>
                <wp:positionV relativeFrom="paragraph">
                  <wp:posOffset>56515</wp:posOffset>
                </wp:positionV>
                <wp:extent cx="190500" cy="152400"/>
                <wp:effectExtent l="0" t="0" r="1905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48BAB1" id="Rectangle 26" o:spid="_x0000_s1026" style="position:absolute;margin-left:7pt;margin-top:4.45pt;width:15pt;height:1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7102D16" wp14:editId="09BF484A">
                <wp:simplePos x="0" y="0"/>
                <wp:positionH relativeFrom="column">
                  <wp:posOffset>2908300</wp:posOffset>
                </wp:positionH>
                <wp:positionV relativeFrom="paragraph">
                  <wp:posOffset>50165</wp:posOffset>
                </wp:positionV>
                <wp:extent cx="190500" cy="152400"/>
                <wp:effectExtent l="0" t="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9C9E96" id="Rectangle 27" o:spid="_x0000_s1026" style="position:absolute;margin-left:229pt;margin-top:3.95pt;width:15pt;height:1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division/ dept/ school </w:t>
      </w:r>
      <w:r w:rsidR="00A578DE">
        <w:rPr>
          <w:rFonts w:ascii="Times New Roman" w:hAnsi="Times New Roman" w:cs="Times New Roman"/>
          <w:sz w:val="24"/>
          <w:szCs w:val="24"/>
        </w:rPr>
        <w:t xml:space="preserve">head </w:t>
      </w:r>
      <w:r w:rsidR="00A578D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esearch assistant</w:t>
      </w:r>
    </w:p>
    <w:p w14:paraId="7C00CAEB" w14:textId="77777777" w:rsidR="005538F5" w:rsidRDefault="005538F5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61E1B6C" wp14:editId="5648F38E">
                <wp:simplePos x="0" y="0"/>
                <wp:positionH relativeFrom="column">
                  <wp:posOffset>88900</wp:posOffset>
                </wp:positionH>
                <wp:positionV relativeFrom="paragraph">
                  <wp:posOffset>31115</wp:posOffset>
                </wp:positionV>
                <wp:extent cx="190500" cy="152400"/>
                <wp:effectExtent l="0" t="0" r="1905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E040ADD" id="Rectangle 28" o:spid="_x0000_s1026" style="position:absolute;margin-left:7pt;margin-top:2.45pt;width:15pt;height:1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847998" wp14:editId="1F36CBC6">
                <wp:simplePos x="0" y="0"/>
                <wp:positionH relativeFrom="column">
                  <wp:posOffset>2908300</wp:posOffset>
                </wp:positionH>
                <wp:positionV relativeFrom="paragraph">
                  <wp:posOffset>32385</wp:posOffset>
                </wp:positionV>
                <wp:extent cx="190500" cy="152400"/>
                <wp:effectExtent l="0" t="0" r="1905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567D85D" id="Rectangle 29" o:spid="_x0000_s1026" style="position:absolute;margin-left:229pt;margin-top:2.55pt;width:15pt;height:1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teacher in several classe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mmediate supervisor in firm</w:t>
      </w:r>
    </w:p>
    <w:p w14:paraId="45759A06" w14:textId="63BE23D2" w:rsidR="005538F5" w:rsidRDefault="006A0C68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6F87A7" wp14:editId="5BD124A6">
                <wp:simplePos x="0" y="0"/>
                <wp:positionH relativeFrom="column">
                  <wp:posOffset>2914650</wp:posOffset>
                </wp:positionH>
                <wp:positionV relativeFrom="paragraph">
                  <wp:posOffset>38100</wp:posOffset>
                </wp:positionV>
                <wp:extent cx="190500" cy="152400"/>
                <wp:effectExtent l="0" t="0" r="1905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FB48D2" id="Rectangle 32" o:spid="_x0000_s1026" style="position:absolute;margin-left:229.5pt;margin-top:3pt;width:15pt;height:1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BDF87E1" wp14:editId="7923C1C8">
                <wp:simplePos x="0" y="0"/>
                <wp:positionH relativeFrom="column">
                  <wp:posOffset>88900</wp:posOffset>
                </wp:positionH>
                <wp:positionV relativeFrom="paragraph">
                  <wp:posOffset>12700</wp:posOffset>
                </wp:positionV>
                <wp:extent cx="190500" cy="152400"/>
                <wp:effectExtent l="0" t="0" r="1905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3DFF9B9" id="Rectangle 30" o:spid="_x0000_s1026" style="position:absolute;margin-left:7pt;margin-top:1pt;width:15pt;height:1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sz w:val="24"/>
          <w:szCs w:val="24"/>
        </w:rPr>
        <w:t xml:space="preserve">teacher in only one class </w:t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  <w:t>other capacities (please specify)</w:t>
      </w:r>
    </w:p>
    <w:p w14:paraId="4FD08C35" w14:textId="77777777" w:rsidR="001E35FF" w:rsidRDefault="00A578DE" w:rsidP="001E35FF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6976D3F" wp14:editId="6BC62A3F">
                <wp:simplePos x="0" y="0"/>
                <wp:positionH relativeFrom="column">
                  <wp:posOffset>95250</wp:posOffset>
                </wp:positionH>
                <wp:positionV relativeFrom="paragraph">
                  <wp:posOffset>18415</wp:posOffset>
                </wp:positionV>
                <wp:extent cx="190500" cy="152400"/>
                <wp:effectExtent l="0" t="0" r="1905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88D52DB" id="Rectangle 31" o:spid="_x0000_s1026" style="position:absolute;margin-left:7.5pt;margin-top:1.45pt;width:15pt;height:1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sz w:val="24"/>
          <w:szCs w:val="24"/>
        </w:rPr>
        <w:t>employee</w:t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</w:r>
      <w:r w:rsidR="00B546FB">
        <w:rPr>
          <w:rFonts w:ascii="Times New Roman" w:hAnsi="Times New Roman" w:cs="Times New Roman"/>
          <w:sz w:val="24"/>
          <w:szCs w:val="24"/>
        </w:rPr>
        <w:tab/>
        <w:t xml:space="preserve">                            ---------------------------</w:t>
      </w:r>
    </w:p>
    <w:p w14:paraId="73960F8B" w14:textId="77777777" w:rsidR="001E35FF" w:rsidRDefault="001E35F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9B091F" w14:textId="7A69CDC1" w:rsidR="001E35FF" w:rsidRDefault="001E35F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075F2C" w14:textId="77777777" w:rsidR="00B34A7E" w:rsidRDefault="00B34A7E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F7C40" w14:textId="1DE6FE3B" w:rsidR="001E35FF" w:rsidRDefault="001E35F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B3EB49" w14:textId="2E561ECC" w:rsidR="001D580A" w:rsidRDefault="001D580A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AD5E95" w14:textId="69076B19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often have you observed him/ her at work?</w:t>
      </w:r>
    </w:p>
    <w:p w14:paraId="15123121" w14:textId="513B9B40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75F37EE6" w14:textId="35CE0882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19583B70" w14:textId="77777777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often have you observed him/ her at school?</w:t>
      </w:r>
    </w:p>
    <w:p w14:paraId="68ECF128" w14:textId="7288B667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51443B1D" w14:textId="774F438C" w:rsidR="001E35FF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5DCE4A1A" w14:textId="32ADD153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often have you observed him/ her socially?</w:t>
      </w:r>
    </w:p>
    <w:p w14:paraId="4DFDB3A4" w14:textId="5AC398D5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18E17F82" w14:textId="118E7F66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1DE56B68" w14:textId="77777777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expect that this candidate will contribute in a meaningful way following completion of the studies?</w:t>
      </w:r>
    </w:p>
    <w:p w14:paraId="05562BB5" w14:textId="34A864C5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55D777B3" w14:textId="489AD3B4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4617E9AA" w14:textId="77777777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feel graduate study is appropriate for the applicant at this time? Why?</w:t>
      </w:r>
    </w:p>
    <w:p w14:paraId="1E6BFE38" w14:textId="3C587F6C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7B796F1C" w14:textId="23CD326E" w:rsidR="00563DC3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</w:t>
      </w:r>
    </w:p>
    <w:p w14:paraId="34EBB7CE" w14:textId="3C49EF98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mparison with other graduate school candidates that you have known, how would you rate the applicant with respect to the following qualities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8"/>
        <w:gridCol w:w="1369"/>
        <w:gridCol w:w="1457"/>
        <w:gridCol w:w="1465"/>
        <w:gridCol w:w="1460"/>
        <w:gridCol w:w="1443"/>
      </w:tblGrid>
      <w:tr w:rsidR="005538F5" w14:paraId="40FCBCD3" w14:textId="77777777" w:rsidTr="00960CCC">
        <w:trPr>
          <w:jc w:val="center"/>
        </w:trPr>
        <w:tc>
          <w:tcPr>
            <w:tcW w:w="2955" w:type="dxa"/>
            <w:vAlign w:val="center"/>
          </w:tcPr>
          <w:p w14:paraId="51F71DCC" w14:textId="0376A923" w:rsidR="005538F5" w:rsidRDefault="00960CCC" w:rsidP="001E35FF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ular</w:t>
            </w:r>
          </w:p>
        </w:tc>
        <w:tc>
          <w:tcPr>
            <w:tcW w:w="1450" w:type="dxa"/>
            <w:vAlign w:val="center"/>
          </w:tcPr>
          <w:p w14:paraId="103EEB49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or </w:t>
            </w:r>
          </w:p>
          <w:p w14:paraId="58D510A2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tom 1/3</w:t>
            </w:r>
          </w:p>
        </w:tc>
        <w:tc>
          <w:tcPr>
            <w:tcW w:w="1530" w:type="dxa"/>
            <w:vAlign w:val="center"/>
          </w:tcPr>
          <w:p w14:paraId="00EBEAC7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  <w:p w14:paraId="759A7230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ddle 1/3</w:t>
            </w:r>
          </w:p>
        </w:tc>
        <w:tc>
          <w:tcPr>
            <w:tcW w:w="1588" w:type="dxa"/>
            <w:vAlign w:val="center"/>
          </w:tcPr>
          <w:p w14:paraId="411B877C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od</w:t>
            </w:r>
          </w:p>
          <w:p w14:paraId="58298294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p 1/3</w:t>
            </w:r>
          </w:p>
        </w:tc>
        <w:tc>
          <w:tcPr>
            <w:tcW w:w="1472" w:type="dxa"/>
            <w:vAlign w:val="center"/>
          </w:tcPr>
          <w:p w14:paraId="4B833C22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utstanding </w:t>
            </w:r>
          </w:p>
          <w:p w14:paraId="04A6D26D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 5%</w:t>
            </w:r>
          </w:p>
        </w:tc>
        <w:tc>
          <w:tcPr>
            <w:tcW w:w="1461" w:type="dxa"/>
            <w:vAlign w:val="center"/>
          </w:tcPr>
          <w:p w14:paraId="0EE34C8F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adequate opportunity to observed</w:t>
            </w:r>
          </w:p>
        </w:tc>
      </w:tr>
      <w:tr w:rsidR="005538F5" w14:paraId="0022F2F7" w14:textId="77777777" w:rsidTr="00960CCC">
        <w:trPr>
          <w:jc w:val="center"/>
        </w:trPr>
        <w:tc>
          <w:tcPr>
            <w:tcW w:w="2955" w:type="dxa"/>
          </w:tcPr>
          <w:p w14:paraId="3AE4D14E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450" w:type="dxa"/>
          </w:tcPr>
          <w:p w14:paraId="773E7154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18E951C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</w:tcPr>
          <w:p w14:paraId="45FB14BC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</w:tcPr>
          <w:p w14:paraId="4C5747AA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</w:tcPr>
          <w:p w14:paraId="4B6516A7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8F5" w14:paraId="36CF7AED" w14:textId="77777777" w:rsidTr="00960CCC">
        <w:trPr>
          <w:jc w:val="center"/>
        </w:trPr>
        <w:tc>
          <w:tcPr>
            <w:tcW w:w="2955" w:type="dxa"/>
          </w:tcPr>
          <w:p w14:paraId="57CFAF97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urity</w:t>
            </w:r>
          </w:p>
        </w:tc>
        <w:tc>
          <w:tcPr>
            <w:tcW w:w="1450" w:type="dxa"/>
          </w:tcPr>
          <w:p w14:paraId="55902718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638B9E2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</w:tcPr>
          <w:p w14:paraId="193FD7BD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</w:tcPr>
          <w:p w14:paraId="41442FD2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</w:tcPr>
          <w:p w14:paraId="6FEB7409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8F5" w14:paraId="012D981B" w14:textId="77777777" w:rsidTr="00960CCC">
        <w:trPr>
          <w:jc w:val="center"/>
        </w:trPr>
        <w:tc>
          <w:tcPr>
            <w:tcW w:w="2955" w:type="dxa"/>
          </w:tcPr>
          <w:p w14:paraId="50ABA11A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 comprehension</w:t>
            </w:r>
          </w:p>
        </w:tc>
        <w:tc>
          <w:tcPr>
            <w:tcW w:w="1450" w:type="dxa"/>
          </w:tcPr>
          <w:p w14:paraId="63503577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71FF9F6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</w:tcPr>
          <w:p w14:paraId="40C52324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</w:tcPr>
          <w:p w14:paraId="65E1EE92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</w:tcPr>
          <w:p w14:paraId="278A56B8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8F5" w14:paraId="27CC614A" w14:textId="77777777" w:rsidTr="00960CCC">
        <w:trPr>
          <w:jc w:val="center"/>
        </w:trPr>
        <w:tc>
          <w:tcPr>
            <w:tcW w:w="2955" w:type="dxa"/>
          </w:tcPr>
          <w:p w14:paraId="4D30ED52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graduate performance</w:t>
            </w:r>
          </w:p>
        </w:tc>
        <w:tc>
          <w:tcPr>
            <w:tcW w:w="1450" w:type="dxa"/>
          </w:tcPr>
          <w:p w14:paraId="690D2E64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9B9A232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</w:tcPr>
          <w:p w14:paraId="21903946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</w:tcPr>
          <w:p w14:paraId="34F1F57E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</w:tcPr>
          <w:p w14:paraId="4163AC0E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8F5" w14:paraId="5A9F0794" w14:textId="77777777" w:rsidTr="00960CCC">
        <w:trPr>
          <w:jc w:val="center"/>
        </w:trPr>
        <w:tc>
          <w:tcPr>
            <w:tcW w:w="2955" w:type="dxa"/>
          </w:tcPr>
          <w:p w14:paraId="66BD234E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ic promise</w:t>
            </w:r>
          </w:p>
        </w:tc>
        <w:tc>
          <w:tcPr>
            <w:tcW w:w="1450" w:type="dxa"/>
          </w:tcPr>
          <w:p w14:paraId="010055DC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4EA8954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8" w:type="dxa"/>
          </w:tcPr>
          <w:p w14:paraId="34A31C08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</w:tcPr>
          <w:p w14:paraId="70772CF0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</w:tcPr>
          <w:p w14:paraId="2703DF6C" w14:textId="77777777" w:rsidR="005538F5" w:rsidRDefault="005538F5" w:rsidP="001E35FF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1F28E56" w14:textId="30274D35" w:rsidR="005538F5" w:rsidRDefault="005F557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30240D" wp14:editId="1455983E">
                <wp:simplePos x="0" y="0"/>
                <wp:positionH relativeFrom="column">
                  <wp:posOffset>1073150</wp:posOffset>
                </wp:positionH>
                <wp:positionV relativeFrom="paragraph">
                  <wp:posOffset>224790</wp:posOffset>
                </wp:positionV>
                <wp:extent cx="184150" cy="184150"/>
                <wp:effectExtent l="0" t="0" r="25400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9DEC5B9" id="Rectangle 5" o:spid="_x0000_s1026" style="position:absolute;margin-left:84.5pt;margin-top:17.7pt;width:14.5pt;height:14.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" fillcolor="white [3201]" strokecolor="black [3200]" strokeweight="1pt"/>
            </w:pict>
          </mc:Fallback>
        </mc:AlternateContent>
      </w:r>
    </w:p>
    <w:p w14:paraId="714B3D59" w14:textId="5FF8F31D" w:rsidR="005538F5" w:rsidRDefault="005538F5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, thu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F557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rongly recommend</w:t>
      </w:r>
    </w:p>
    <w:p w14:paraId="6E7D83CE" w14:textId="758F30E6" w:rsidR="005538F5" w:rsidRDefault="005F557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C3C10FA" wp14:editId="7FC2CEC7">
                <wp:simplePos x="0" y="0"/>
                <wp:positionH relativeFrom="column">
                  <wp:posOffset>1073150</wp:posOffset>
                </wp:positionH>
                <wp:positionV relativeFrom="paragraph">
                  <wp:posOffset>4445</wp:posOffset>
                </wp:positionV>
                <wp:extent cx="184150" cy="184150"/>
                <wp:effectExtent l="0" t="0" r="2540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8D9B62D" id="Rectangle 6" o:spid="_x0000_s1026" style="position:absolute;margin-left:84.5pt;margin-top:.35pt;width:14.5pt;height:14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</w:t>
      </w:r>
      <w:r w:rsidR="005538F5">
        <w:rPr>
          <w:rFonts w:ascii="Times New Roman" w:hAnsi="Times New Roman" w:cs="Times New Roman"/>
          <w:sz w:val="24"/>
          <w:szCs w:val="24"/>
        </w:rPr>
        <w:t>ecommend</w:t>
      </w:r>
    </w:p>
    <w:p w14:paraId="60365511" w14:textId="5A92D35C" w:rsidR="005538F5" w:rsidRDefault="005F557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77E986E" wp14:editId="51AF91B0">
                <wp:simplePos x="0" y="0"/>
                <wp:positionH relativeFrom="column">
                  <wp:posOffset>1073150</wp:posOffset>
                </wp:positionH>
                <wp:positionV relativeFrom="paragraph">
                  <wp:posOffset>11430</wp:posOffset>
                </wp:positionV>
                <wp:extent cx="184150" cy="184150"/>
                <wp:effectExtent l="0" t="0" r="25400" b="2540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E58BA88" id="Rectangle 34" o:spid="_x0000_s1026" style="position:absolute;margin-left:84.5pt;margin-top:.9pt;width:14.5pt;height:14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</w:t>
      </w:r>
      <w:r w:rsidR="005538F5">
        <w:rPr>
          <w:rFonts w:ascii="Times New Roman" w:hAnsi="Times New Roman" w:cs="Times New Roman"/>
          <w:sz w:val="24"/>
          <w:szCs w:val="24"/>
        </w:rPr>
        <w:t>ecommend with some reservation</w:t>
      </w:r>
    </w:p>
    <w:p w14:paraId="1F6A6849" w14:textId="5B82B5CA" w:rsidR="005538F5" w:rsidRDefault="005F557F" w:rsidP="001E35FF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15BF478" wp14:editId="40C11154">
                <wp:simplePos x="0" y="0"/>
                <wp:positionH relativeFrom="column">
                  <wp:posOffset>1073150</wp:posOffset>
                </wp:positionH>
                <wp:positionV relativeFrom="paragraph">
                  <wp:posOffset>31115</wp:posOffset>
                </wp:positionV>
                <wp:extent cx="184150" cy="184150"/>
                <wp:effectExtent l="0" t="0" r="25400" b="2540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925A185" id="Rectangle 33" o:spid="_x0000_s1026" style="position:absolute;margin-left:84.5pt;margin-top:2.45pt;width:14.5pt;height:14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" fillcolor="white [3201]" strokecolor="black [3200]" strokeweight="1pt"/>
            </w:pict>
          </mc:Fallback>
        </mc:AlternateContent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 w:rsidR="005538F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</w:t>
      </w:r>
      <w:r w:rsidR="005538F5">
        <w:rPr>
          <w:rFonts w:ascii="Times New Roman" w:hAnsi="Times New Roman" w:cs="Times New Roman"/>
          <w:sz w:val="24"/>
          <w:szCs w:val="24"/>
        </w:rPr>
        <w:t>o not recommend</w:t>
      </w:r>
    </w:p>
    <w:p w14:paraId="24E9E6DA" w14:textId="0EE2FD51" w:rsidR="00563DC3" w:rsidRDefault="005538F5" w:rsidP="001E4B67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nt to be admitted to the MMM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795AAFB" w14:textId="77777777" w:rsidR="00AA21A1" w:rsidRDefault="00AA21A1" w:rsidP="00AA21A1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A0469C5" w14:textId="6A90FF0E" w:rsidR="00AA21A1" w:rsidRDefault="00AA21A1" w:rsidP="00AA21A1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</w:t>
      </w:r>
    </w:p>
    <w:p w14:paraId="065A6E9B" w14:textId="77777777" w:rsidR="00AA21A1" w:rsidRDefault="00AA21A1" w:rsidP="00AA21A1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129D358" w14:textId="037276E1" w:rsidR="005538F5" w:rsidRPr="006E5544" w:rsidRDefault="00AA21A1" w:rsidP="00AA21A1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  <w:t>--------------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*Please stamp your seal here.</w:t>
      </w:r>
    </w:p>
    <w:sectPr w:rsidR="005538F5" w:rsidRPr="006E5544" w:rsidSect="00485614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0DCCBE" w14:textId="77777777" w:rsidR="0009746C" w:rsidRDefault="0009746C" w:rsidP="0026322A">
      <w:pPr>
        <w:spacing w:after="0" w:line="240" w:lineRule="auto"/>
      </w:pPr>
      <w:r>
        <w:separator/>
      </w:r>
    </w:p>
  </w:endnote>
  <w:endnote w:type="continuationSeparator" w:id="0">
    <w:p w14:paraId="5E8C4B76" w14:textId="77777777" w:rsidR="0009746C" w:rsidRDefault="0009746C" w:rsidP="00263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CE6CF5" w14:textId="77777777" w:rsidR="0009746C" w:rsidRDefault="0009746C" w:rsidP="0026322A">
      <w:pPr>
        <w:spacing w:after="0" w:line="240" w:lineRule="auto"/>
      </w:pPr>
      <w:r>
        <w:separator/>
      </w:r>
    </w:p>
  </w:footnote>
  <w:footnote w:type="continuationSeparator" w:id="0">
    <w:p w14:paraId="45FC3E94" w14:textId="77777777" w:rsidR="0009746C" w:rsidRDefault="0009746C" w:rsidP="002632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A0szA0MLc0MjBR0lEKTi0uzszPAykwrwUASf6lXywAAAA="/>
  </w:docVars>
  <w:rsids>
    <w:rsidRoot w:val="006E5544"/>
    <w:rsid w:val="0001482F"/>
    <w:rsid w:val="00023FD4"/>
    <w:rsid w:val="00063233"/>
    <w:rsid w:val="0009746C"/>
    <w:rsid w:val="000D622A"/>
    <w:rsid w:val="000F5834"/>
    <w:rsid w:val="00140E03"/>
    <w:rsid w:val="00181E91"/>
    <w:rsid w:val="00183EC7"/>
    <w:rsid w:val="001D580A"/>
    <w:rsid w:val="001E35FF"/>
    <w:rsid w:val="001E4B67"/>
    <w:rsid w:val="00231531"/>
    <w:rsid w:val="0026322A"/>
    <w:rsid w:val="002A0581"/>
    <w:rsid w:val="002B1308"/>
    <w:rsid w:val="00301060"/>
    <w:rsid w:val="003E6C14"/>
    <w:rsid w:val="00422129"/>
    <w:rsid w:val="00485614"/>
    <w:rsid w:val="004E0207"/>
    <w:rsid w:val="005241CD"/>
    <w:rsid w:val="00532F3E"/>
    <w:rsid w:val="00536942"/>
    <w:rsid w:val="005538F5"/>
    <w:rsid w:val="00556142"/>
    <w:rsid w:val="00563DC3"/>
    <w:rsid w:val="00585105"/>
    <w:rsid w:val="005A2B4D"/>
    <w:rsid w:val="005E14B7"/>
    <w:rsid w:val="005F557F"/>
    <w:rsid w:val="0061575B"/>
    <w:rsid w:val="0062363D"/>
    <w:rsid w:val="00656301"/>
    <w:rsid w:val="006A0C68"/>
    <w:rsid w:val="006C43AB"/>
    <w:rsid w:val="006E5544"/>
    <w:rsid w:val="00727C4F"/>
    <w:rsid w:val="007612AC"/>
    <w:rsid w:val="00772790"/>
    <w:rsid w:val="00794C49"/>
    <w:rsid w:val="007A0949"/>
    <w:rsid w:val="008004EF"/>
    <w:rsid w:val="0085135D"/>
    <w:rsid w:val="00892819"/>
    <w:rsid w:val="00893753"/>
    <w:rsid w:val="008941B2"/>
    <w:rsid w:val="00896D7B"/>
    <w:rsid w:val="009214CF"/>
    <w:rsid w:val="00957F04"/>
    <w:rsid w:val="00960CCC"/>
    <w:rsid w:val="009670E9"/>
    <w:rsid w:val="00A07584"/>
    <w:rsid w:val="00A411A4"/>
    <w:rsid w:val="00A578DE"/>
    <w:rsid w:val="00A77AA6"/>
    <w:rsid w:val="00AA21A1"/>
    <w:rsid w:val="00AC2DEA"/>
    <w:rsid w:val="00AD43E3"/>
    <w:rsid w:val="00AD5CD2"/>
    <w:rsid w:val="00B249A9"/>
    <w:rsid w:val="00B26402"/>
    <w:rsid w:val="00B34A7E"/>
    <w:rsid w:val="00B546FB"/>
    <w:rsid w:val="00B9385A"/>
    <w:rsid w:val="00BA7B66"/>
    <w:rsid w:val="00BE2841"/>
    <w:rsid w:val="00C30CB9"/>
    <w:rsid w:val="00C46930"/>
    <w:rsid w:val="00C57541"/>
    <w:rsid w:val="00C91F0E"/>
    <w:rsid w:val="00CC7931"/>
    <w:rsid w:val="00CD4C27"/>
    <w:rsid w:val="00D30420"/>
    <w:rsid w:val="00D331B6"/>
    <w:rsid w:val="00DB4614"/>
    <w:rsid w:val="00DC5C51"/>
    <w:rsid w:val="00F16515"/>
    <w:rsid w:val="00F2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597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21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55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63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22A"/>
  </w:style>
  <w:style w:type="paragraph" w:styleId="Footer">
    <w:name w:val="footer"/>
    <w:basedOn w:val="Normal"/>
    <w:link w:val="FooterChar"/>
    <w:uiPriority w:val="99"/>
    <w:unhideWhenUsed/>
    <w:rsid w:val="00263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22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21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55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63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22A"/>
  </w:style>
  <w:style w:type="paragraph" w:styleId="Footer">
    <w:name w:val="footer"/>
    <w:basedOn w:val="Normal"/>
    <w:link w:val="FooterChar"/>
    <w:uiPriority w:val="99"/>
    <w:unhideWhenUsed/>
    <w:rsid w:val="00263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7</Pages>
  <Words>2117</Words>
  <Characters>1206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31547</dc:creator>
  <cp:keywords/>
  <dc:description/>
  <cp:lastModifiedBy>User</cp:lastModifiedBy>
  <cp:revision>77</cp:revision>
  <cp:lastPrinted>2022-01-19T09:33:00Z</cp:lastPrinted>
  <dcterms:created xsi:type="dcterms:W3CDTF">2022-01-19T04:42:00Z</dcterms:created>
  <dcterms:modified xsi:type="dcterms:W3CDTF">2022-01-20T02:36:00Z</dcterms:modified>
</cp:coreProperties>
</file>